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D1441A" w14:textId="5D47823A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96A8823" wp14:editId="1236D9A0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16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2E65F3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0A09E037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37EB55A7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5A41BFEF" w14:textId="21C5F2AE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6F57E87" wp14:editId="30CC1ECA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159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D2C3473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Judith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ronson</w:t>
                            </w:r>
                          </w:p>
                          <w:p w14:paraId="43E4D700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4205 E 10th Ave Unit 601</w:t>
                            </w:r>
                          </w:p>
                          <w:p w14:paraId="3D18EFD2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Denver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CO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802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6F57E87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92.9pt;margin-top:51pt;width:254.55pt;height:108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" stroked="f">
                <v:textbox>
                  <w:txbxContent>
                    <w:p w14:paraId="1D2C3473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Judith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ronson</w:t>
                      </w:r>
                    </w:p>
                    <w:p w14:paraId="43E4D700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4205 E 10th Ave Unit 601</w:t>
                      </w:r>
                    </w:p>
                    <w:p w14:paraId="3D18EFD2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Denver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CO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80220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276D0C9E" w14:textId="0A9DB527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7303FCBF" wp14:editId="43EA326F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15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89C63E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4986FEE1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5AECED15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4E501552" w14:textId="38D28413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B042751" wp14:editId="660A6BB2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15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2ACE02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Nancy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Barry</w:t>
                            </w:r>
                          </w:p>
                          <w:p w14:paraId="0B2DFE38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29 McDonald Ave</w:t>
                            </w:r>
                          </w:p>
                          <w:p w14:paraId="7E7E60F7" w14:textId="3ACECA80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</w:t>
                            </w:r>
                            <w:r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o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0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042751" id="Text Box 5" o:spid="_x0000_s1027" type="#_x0000_t202" style="position:absolute;margin-left:192.9pt;margin-top:51pt;width:254.55pt;height:108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" stroked="f">
                <v:textbox>
                  <w:txbxContent>
                    <w:p w14:paraId="3E2ACE02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Nancy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Barry</w:t>
                      </w:r>
                    </w:p>
                    <w:p w14:paraId="0B2DFE38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29 McDonald Ave</w:t>
                      </w:r>
                    </w:p>
                    <w:p w14:paraId="7E7E60F7" w14:textId="3ACECA80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</w:t>
                      </w:r>
                      <w:r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o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04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714ECAB2" w14:textId="0A4E05E3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6965390C" wp14:editId="1C5F2CFF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15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C2FBAF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313E4D81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3E301B1D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568D0BCA" w14:textId="28379B30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B4A6D7B" wp14:editId="2E0C481F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151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8BA02B" w14:textId="77777777" w:rsidR="00B37619" w:rsidRDefault="00B37619" w:rsidP="00B808E1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Glitter Dreams &amp; Simple Things</w:t>
                            </w:r>
                          </w:p>
                          <w:p w14:paraId="3E8C4938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pha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Bendolph</w:t>
                            </w:r>
                          </w:p>
                          <w:p w14:paraId="26E1BAA5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401 Schillinger Rd N.</w:t>
                            </w:r>
                          </w:p>
                          <w:p w14:paraId="3CC2027D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0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4A6D7B" id="Text Box 7" o:spid="_x0000_s1028" type="#_x0000_t202" style="position:absolute;margin-left:192.9pt;margin-top:51pt;width:254.55pt;height:108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" stroked="f">
                <v:textbox>
                  <w:txbxContent>
                    <w:p w14:paraId="238BA02B" w14:textId="77777777" w:rsidR="00B37619" w:rsidRDefault="00B37619" w:rsidP="00B808E1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Glitter Dreams &amp; Simple Things</w:t>
                      </w:r>
                    </w:p>
                    <w:p w14:paraId="3E8C4938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pha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Bendolph</w:t>
                      </w:r>
                    </w:p>
                    <w:p w14:paraId="26E1BAA5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401 Schillinger Rd N.</w:t>
                      </w:r>
                    </w:p>
                    <w:p w14:paraId="3CC2027D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08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7C0A1F91" w14:textId="6D1F32ED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2156E5A5" wp14:editId="2D5D3DF9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14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6A000D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1C90CEAA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7A54FE5C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29AF0EE0" w14:textId="363FD8BB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DB4BC64" wp14:editId="7947100E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147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4D40C68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ndrew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Blejwas</w:t>
                            </w:r>
                          </w:p>
                          <w:p w14:paraId="25ECA928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B4BC64" id="Text Box 9" o:spid="_x0000_s1029" type="#_x0000_t202" style="position:absolute;margin-left:192.9pt;margin-top:51pt;width:254.55pt;height:108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" stroked="f">
                <v:textbox>
                  <w:txbxContent>
                    <w:p w14:paraId="14D40C68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ndrew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Blejwas</w:t>
                      </w:r>
                    </w:p>
                    <w:p w14:paraId="25ECA928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3BDA802A" w14:textId="33A6E2E7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671552" behindDoc="0" locked="0" layoutInCell="1" allowOverlap="1" wp14:anchorId="39AC0CD0" wp14:editId="5AF2E779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145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73AE76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18F8D197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1C8D56D7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7549266E" w14:textId="55C7407D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8746227" wp14:editId="3B12A817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143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2F8A02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Donald &amp; Hollac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Briskman</w:t>
                            </w:r>
                          </w:p>
                          <w:p w14:paraId="6DCE506F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2404 Springhill Ave. #111</w:t>
                            </w:r>
                          </w:p>
                          <w:p w14:paraId="1EF09DC6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0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746227" id="Text Box 11" o:spid="_x0000_s1030" type="#_x0000_t202" style="position:absolute;margin-left:192.9pt;margin-top:51pt;width:254.55pt;height:108.7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" stroked="f">
                <v:textbox>
                  <w:txbxContent>
                    <w:p w14:paraId="4F2F8A02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Donald &amp; Hollac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Briskman</w:t>
                      </w:r>
                    </w:p>
                    <w:p w14:paraId="6DCE506F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2404 Springhill Ave. #111</w:t>
                      </w:r>
                    </w:p>
                    <w:p w14:paraId="1EF09DC6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07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1254503C" w14:textId="39BC3EC6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674624" behindDoc="0" locked="0" layoutInCell="1" allowOverlap="1" wp14:anchorId="43E63CCC" wp14:editId="4A0EED8E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141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96D474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00614B00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2F86DED9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641FE5E0" w14:textId="3E87C5F4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2B734A6" wp14:editId="537B5C10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139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2C8FE5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Hatti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Brown</w:t>
                            </w:r>
                          </w:p>
                          <w:p w14:paraId="40993BDA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P.O. Box 40451</w:t>
                            </w:r>
                          </w:p>
                          <w:p w14:paraId="5199F71B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4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B734A6" id="Text Box 13" o:spid="_x0000_s1031" type="#_x0000_t202" style="position:absolute;margin-left:192.9pt;margin-top:51pt;width:254.55pt;height:108.7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" stroked="f">
                <v:textbox>
                  <w:txbxContent>
                    <w:p w14:paraId="582C8FE5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Hatti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Brown</w:t>
                      </w:r>
                    </w:p>
                    <w:p w14:paraId="40993BDA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P.O. Box 40451</w:t>
                      </w:r>
                    </w:p>
                    <w:p w14:paraId="5199F71B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40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36C2AFB2" w14:textId="5BFE3307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677696" behindDoc="0" locked="0" layoutInCell="1" allowOverlap="1" wp14:anchorId="796BBCA3" wp14:editId="53B4D939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137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DB1A07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21825AA2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20DBB565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27CAB48A" w14:textId="6CE89B41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530AEA1" wp14:editId="12088BD1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13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9DDC274" w14:textId="6DB469D0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Clara Brunk</w:t>
                            </w:r>
                          </w:p>
                          <w:p w14:paraId="4B79E017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900 Woodmont DR</w:t>
                            </w:r>
                          </w:p>
                          <w:p w14:paraId="1D96A740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9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30AEA1" id="Text Box 15" o:spid="_x0000_s1032" type="#_x0000_t202" style="position:absolute;margin-left:192.9pt;margin-top:51pt;width:254.55pt;height:108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" stroked="f">
                <v:textbox>
                  <w:txbxContent>
                    <w:p w14:paraId="79DDC274" w14:textId="6DB469D0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Clara Brunk</w:t>
                      </w:r>
                    </w:p>
                    <w:p w14:paraId="4B79E017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900 Woodmont DR</w:t>
                      </w:r>
                    </w:p>
                    <w:p w14:paraId="1D96A740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93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267CEB99" w14:textId="4D250C41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680768" behindDoc="0" locked="0" layoutInCell="1" allowOverlap="1" wp14:anchorId="27A8223E" wp14:editId="16FEEF0A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133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6721C7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0C8796EE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48B5CE73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01BDEF24" w14:textId="340BE2DB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836707F" wp14:editId="7098E165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131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695D59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Yvette E.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Chestang</w:t>
                            </w:r>
                          </w:p>
                          <w:p w14:paraId="0C2EFB33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251 W. Indian Creek Drive</w:t>
                            </w:r>
                          </w:p>
                          <w:p w14:paraId="01677B2B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0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36707F" id="Text Box 17" o:spid="_x0000_s1033" type="#_x0000_t202" style="position:absolute;margin-left:192.9pt;margin-top:51pt;width:254.55pt;height:108.7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" stroked="f">
                <v:textbox>
                  <w:txbxContent>
                    <w:p w14:paraId="53695D59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Yvette E.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Chestang</w:t>
                      </w:r>
                    </w:p>
                    <w:p w14:paraId="0C2EFB33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251 W. Indian Creek Drive</w:t>
                      </w:r>
                    </w:p>
                    <w:p w14:paraId="01677B2B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07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6E8BF7FD" w14:textId="01A41938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683840" behindDoc="0" locked="0" layoutInCell="1" allowOverlap="1" wp14:anchorId="5B86BF62" wp14:editId="5B55B240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129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B5A2CC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7533164B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43EB1F33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2E18CD5B" w14:textId="43BBB45C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B68E732" wp14:editId="0A1787A6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127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E12EEF0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Hunter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Cobb</w:t>
                            </w:r>
                          </w:p>
                          <w:p w14:paraId="07653233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7 Border Dr E</w:t>
                            </w:r>
                          </w:p>
                          <w:p w14:paraId="50438D2B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0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68E732" id="Text Box 19" o:spid="_x0000_s1034" type="#_x0000_t202" style="position:absolute;margin-left:192.9pt;margin-top:51pt;width:254.55pt;height:108.7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" stroked="f">
                <v:textbox>
                  <w:txbxContent>
                    <w:p w14:paraId="0E12EEF0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Hunter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Cobb</w:t>
                      </w:r>
                    </w:p>
                    <w:p w14:paraId="07653233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7 Border Dr E</w:t>
                      </w:r>
                    </w:p>
                    <w:p w14:paraId="50438D2B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08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088AF022" w14:textId="19A808D4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686912" behindDoc="0" locked="0" layoutInCell="1" allowOverlap="1" wp14:anchorId="627A45C6" wp14:editId="1CF2620B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125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2AF42F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6BE692E0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079D997C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4415D222" w14:textId="2353462F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7D3AA41" wp14:editId="18A23EE3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123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8AFE5E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ireann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Dixon</w:t>
                            </w:r>
                          </w:p>
                          <w:p w14:paraId="434D3BD5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4162 Benson Dr</w:t>
                            </w:r>
                          </w:p>
                          <w:p w14:paraId="04FD3280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1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D3AA41" id="Text Box 21" o:spid="_x0000_s1035" type="#_x0000_t202" style="position:absolute;margin-left:192.9pt;margin-top:51pt;width:254.55pt;height:108.7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" stroked="f">
                <v:textbox>
                  <w:txbxContent>
                    <w:p w14:paraId="648AFE5E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ireann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Dixon</w:t>
                      </w:r>
                    </w:p>
                    <w:p w14:paraId="434D3BD5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4162 Benson Dr</w:t>
                      </w:r>
                    </w:p>
                    <w:p w14:paraId="04FD3280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18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142B4303" w14:textId="378C4147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689984" behindDoc="0" locked="0" layoutInCell="1" allowOverlap="1" wp14:anchorId="5E37339D" wp14:editId="2A37BE4C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121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B689B4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27CDA066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168F3303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0EA4B849" w14:textId="60F1C805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6C3EA20" wp14:editId="281FA460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119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A4615B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Greg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Dixon</w:t>
                            </w:r>
                          </w:p>
                          <w:p w14:paraId="1E37CC09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4162 Benson Dr</w:t>
                            </w:r>
                          </w:p>
                          <w:p w14:paraId="5D9B2A64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1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C3EA20" id="Text Box 23" o:spid="_x0000_s1036" type="#_x0000_t202" style="position:absolute;margin-left:192.9pt;margin-top:51pt;width:254.55pt;height:108.7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" stroked="f">
                <v:textbox>
                  <w:txbxContent>
                    <w:p w14:paraId="55A4615B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Greg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Dixon</w:t>
                      </w:r>
                    </w:p>
                    <w:p w14:paraId="1E37CC09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4162 Benson Dr</w:t>
                      </w:r>
                    </w:p>
                    <w:p w14:paraId="5D9B2A64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18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603E72DA" w14:textId="40B1158E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693056" behindDoc="0" locked="0" layoutInCell="1" allowOverlap="1" wp14:anchorId="24F98A2B" wp14:editId="6640029C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117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C90716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7921B46D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1D13A6D8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15F48004" w14:textId="4D0236DE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4366479" wp14:editId="57BEC7C2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11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4AA76E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Joan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Dixon</w:t>
                            </w:r>
                          </w:p>
                          <w:p w14:paraId="340623CB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1059 Palmetto Street</w:t>
                            </w:r>
                          </w:p>
                          <w:p w14:paraId="6A97EDE6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0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366479" id="Text Box 25" o:spid="_x0000_s1037" type="#_x0000_t202" style="position:absolute;margin-left:192.9pt;margin-top:51pt;width:254.55pt;height:108.7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" stroked="f">
                <v:textbox>
                  <w:txbxContent>
                    <w:p w14:paraId="7D4AA76E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Joan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Dixon</w:t>
                      </w:r>
                    </w:p>
                    <w:p w14:paraId="340623CB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1059 Palmetto Street</w:t>
                      </w:r>
                    </w:p>
                    <w:p w14:paraId="6A97EDE6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04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5FDFE13C" w14:textId="7DBA72D0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696128" behindDoc="0" locked="0" layoutInCell="1" allowOverlap="1" wp14:anchorId="05B92910" wp14:editId="572691F6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113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D09516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1EF4421D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1B991333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5A825C00" w14:textId="21108916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B68F9A5" wp14:editId="621A2BD6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111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A58A14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Susan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Fitzsimmons</w:t>
                            </w:r>
                          </w:p>
                          <w:p w14:paraId="59AEF2C9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1208 Westbury Drive</w:t>
                            </w:r>
                          </w:p>
                          <w:p w14:paraId="27A4FAD6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0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68F9A5" id="Text Box 27" o:spid="_x0000_s1038" type="#_x0000_t202" style="position:absolute;margin-left:192.9pt;margin-top:51pt;width:254.55pt;height:108.7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" stroked="f">
                <v:textbox>
                  <w:txbxContent>
                    <w:p w14:paraId="30A58A14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Susan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Fitzsimmons</w:t>
                      </w:r>
                    </w:p>
                    <w:p w14:paraId="59AEF2C9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1208 Westbury Drive</w:t>
                      </w:r>
                    </w:p>
                    <w:p w14:paraId="27A4FAD6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09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561048FC" w14:textId="5B13F85D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699200" behindDoc="0" locked="0" layoutInCell="1" allowOverlap="1" wp14:anchorId="753DF692" wp14:editId="29591F56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109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CCD558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52217D17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69C8B950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547A29B9" w14:textId="16020A34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52931C1" wp14:editId="495D2931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107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7EF74A0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shley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Friend</w:t>
                            </w:r>
                          </w:p>
                          <w:p w14:paraId="5859CADB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252 Orleans Street Apt. 105</w:t>
                            </w:r>
                          </w:p>
                          <w:p w14:paraId="07C81E43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0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2931C1" id="Text Box 29" o:spid="_x0000_s1039" type="#_x0000_t202" style="position:absolute;margin-left:192.9pt;margin-top:51pt;width:254.55pt;height:108.7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" stroked="f">
                <v:textbox>
                  <w:txbxContent>
                    <w:p w14:paraId="17EF74A0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shley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Friend</w:t>
                      </w:r>
                    </w:p>
                    <w:p w14:paraId="5859CADB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252 Orleans Street Apt. 105</w:t>
                      </w:r>
                    </w:p>
                    <w:p w14:paraId="07C81E43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06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6D9F7B1E" w14:textId="42D74FA1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702272" behindDoc="0" locked="0" layoutInCell="1" allowOverlap="1" wp14:anchorId="7866968C" wp14:editId="44B0847C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105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4310BB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19E59FE4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1933AC05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6E5B0C83" w14:textId="08E16D0F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12AA661C" wp14:editId="090B12EB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103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C8715D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Lynn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Goble</w:t>
                            </w:r>
                          </w:p>
                          <w:p w14:paraId="00B1AC38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AA661C" id="Text Box 31" o:spid="_x0000_s1040" type="#_x0000_t202" style="position:absolute;margin-left:192.9pt;margin-top:51pt;width:254.55pt;height:108.7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" stroked="f">
                <v:textbox>
                  <w:txbxContent>
                    <w:p w14:paraId="0CC8715D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Lynn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Goble</w:t>
                      </w:r>
                    </w:p>
                    <w:p w14:paraId="00B1AC38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35FBEF7B" w14:textId="5E5DF88D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705344" behindDoc="0" locked="0" layoutInCell="1" allowOverlap="1" wp14:anchorId="2E1BED5B" wp14:editId="0A118D14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101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1F1F1F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4DF9AF25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7EC0F1D5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4B0A7EF3" w14:textId="1BC99ED5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006D83D8" wp14:editId="45F9D0BC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99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9C1263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rdith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Goodwin</w:t>
                            </w:r>
                          </w:p>
                          <w:p w14:paraId="647A256C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1260 Dauphin St</w:t>
                            </w:r>
                          </w:p>
                          <w:p w14:paraId="3CFA88AF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 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0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6D83D8" id="Text Box 33" o:spid="_x0000_s1041" type="#_x0000_t202" style="position:absolute;margin-left:192.9pt;margin-top:51pt;width:254.55pt;height:108.7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" stroked="f">
                <v:textbox>
                  <w:txbxContent>
                    <w:p w14:paraId="1E9C1263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rdith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Goodwin</w:t>
                      </w:r>
                    </w:p>
                    <w:p w14:paraId="647A256C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1260 Dauphin St</w:t>
                      </w:r>
                    </w:p>
                    <w:p w14:paraId="3CFA88AF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 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04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6CB512CE" w14:textId="35062FF4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708416" behindDoc="0" locked="0" layoutInCell="1" allowOverlap="1" wp14:anchorId="0467A966" wp14:editId="422C3551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97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9F6391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72BB9FE4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22F1F586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3764EDB9" w14:textId="6DF8275B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7DA5CD0" wp14:editId="5EA4A91A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95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56E1579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Diedr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Graham</w:t>
                            </w:r>
                          </w:p>
                          <w:p w14:paraId="3B3A8D83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5917 Rio Vista Drive</w:t>
                            </w:r>
                          </w:p>
                          <w:p w14:paraId="5053AA2A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9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DA5CD0" id="Text Box 35" o:spid="_x0000_s1042" type="#_x0000_t202" style="position:absolute;margin-left:192.9pt;margin-top:51pt;width:254.55pt;height:108.7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" stroked="f">
                <v:textbox>
                  <w:txbxContent>
                    <w:p w14:paraId="156E1579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Diedr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Graham</w:t>
                      </w:r>
                    </w:p>
                    <w:p w14:paraId="3B3A8D83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5917 Rio Vista Drive</w:t>
                      </w:r>
                    </w:p>
                    <w:p w14:paraId="5053AA2A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93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36009618" w14:textId="76796A9E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711488" behindDoc="0" locked="0" layoutInCell="1" allowOverlap="1" wp14:anchorId="2F2763B9" wp14:editId="3957C04F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93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8ADFEC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1DBD4C55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02262C6E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0D831962" w14:textId="7850E8CC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152987B5" wp14:editId="1AFD090D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91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425C238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Sandra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Holberg</w:t>
                            </w:r>
                          </w:p>
                          <w:p w14:paraId="6798C5F8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732 Claridge Rd. S.</w:t>
                            </w:r>
                          </w:p>
                          <w:p w14:paraId="6AEF9D06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0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2987B5" id="Text Box 37" o:spid="_x0000_s1043" type="#_x0000_t202" style="position:absolute;margin-left:192.9pt;margin-top:51pt;width:254.55pt;height:108.7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" stroked="f">
                <v:textbox>
                  <w:txbxContent>
                    <w:p w14:paraId="7425C238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Sandra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Holberg</w:t>
                      </w:r>
                    </w:p>
                    <w:p w14:paraId="6798C5F8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732 Claridge Rd. S.</w:t>
                      </w:r>
                    </w:p>
                    <w:p w14:paraId="6AEF9D06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08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79717887" w14:textId="25B6C456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714560" behindDoc="0" locked="0" layoutInCell="1" allowOverlap="1" wp14:anchorId="7547EC17" wp14:editId="12CEE1BD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89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29BF2B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09978C4C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15EDF184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64570761" w14:textId="24FCCB19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339172E" wp14:editId="0BCBD025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87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EA9BDD" w14:textId="77777777" w:rsidR="00B37619" w:rsidRDefault="00B37619" w:rsidP="00B808E1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Bishop State Community College</w:t>
                            </w:r>
                          </w:p>
                          <w:p w14:paraId="726A71E8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Lydia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Host</w:t>
                            </w:r>
                          </w:p>
                          <w:p w14:paraId="78A0BE99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10 Demouy Avenue</w:t>
                            </w:r>
                          </w:p>
                          <w:p w14:paraId="49BCF462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0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39172E" id="Text Box 39" o:spid="_x0000_s1044" type="#_x0000_t202" style="position:absolute;margin-left:192.9pt;margin-top:51pt;width:254.55pt;height:108.7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" stroked="f">
                <v:textbox>
                  <w:txbxContent>
                    <w:p w14:paraId="7BEA9BDD" w14:textId="77777777" w:rsidR="00B37619" w:rsidRDefault="00B37619" w:rsidP="00B808E1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Bishop State Community College</w:t>
                      </w:r>
                    </w:p>
                    <w:p w14:paraId="726A71E8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Lydia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Host</w:t>
                      </w:r>
                    </w:p>
                    <w:p w14:paraId="78A0BE99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10 Demouy Avenue</w:t>
                      </w:r>
                    </w:p>
                    <w:p w14:paraId="49BCF462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06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79C2F771" w14:textId="7F4174F1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717632" behindDoc="0" locked="0" layoutInCell="1" allowOverlap="1" wp14:anchorId="203B1E0C" wp14:editId="0A086619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85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9B96C6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36F3F2FC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47BD8B35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4D924C0A" w14:textId="75F3B027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16FC8023" wp14:editId="581D452D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83" name="Text Box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5889AF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ichel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Jones</w:t>
                            </w:r>
                          </w:p>
                          <w:p w14:paraId="48A6F230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8 S MONTEREY STREET</w:t>
                            </w:r>
                          </w:p>
                          <w:p w14:paraId="47A5FFC4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0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FC8023" id="Text Box 41" o:spid="_x0000_s1045" type="#_x0000_t202" style="position:absolute;margin-left:192.9pt;margin-top:51pt;width:254.55pt;height:108.7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" stroked="f">
                <v:textbox>
                  <w:txbxContent>
                    <w:p w14:paraId="7D5889AF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ichel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Jones</w:t>
                      </w:r>
                    </w:p>
                    <w:p w14:paraId="48A6F230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8 S MONTEREY STREET</w:t>
                      </w:r>
                    </w:p>
                    <w:p w14:paraId="47A5FFC4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04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007C0908" w14:textId="746E946F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720704" behindDoc="0" locked="0" layoutInCell="1" allowOverlap="1" wp14:anchorId="6FCC8705" wp14:editId="44FE8CDB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81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7332E0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2B739358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0BE85F64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6CA034F0" w14:textId="548AD39F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1464AF86" wp14:editId="5512FD43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79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EB27550" w14:textId="77777777" w:rsidR="00B37619" w:rsidRDefault="00B37619" w:rsidP="00B808E1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Sticky Fingers Pottery</w:t>
                            </w:r>
                          </w:p>
                          <w:p w14:paraId="2F4B5A60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Laura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Jurjevich</w:t>
                            </w:r>
                          </w:p>
                          <w:p w14:paraId="78D6E652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47401 Rabun Rd.</w:t>
                            </w:r>
                          </w:p>
                          <w:p w14:paraId="674EC2A2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Bay Minett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50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64AF86" id="Text Box 43" o:spid="_x0000_s1046" type="#_x0000_t202" style="position:absolute;margin-left:192.9pt;margin-top:51pt;width:254.55pt;height:108.7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" stroked="f">
                <v:textbox>
                  <w:txbxContent>
                    <w:p w14:paraId="4EB27550" w14:textId="77777777" w:rsidR="00B37619" w:rsidRDefault="00B37619" w:rsidP="00B808E1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Sticky Fingers Pottery</w:t>
                      </w:r>
                    </w:p>
                    <w:p w14:paraId="2F4B5A60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Laura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Jurjevich</w:t>
                      </w:r>
                    </w:p>
                    <w:p w14:paraId="78D6E652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47401 Rabun Rd.</w:t>
                      </w:r>
                    </w:p>
                    <w:p w14:paraId="674EC2A2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Bay Minett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507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591BC6D2" w14:textId="34AD201D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723776" behindDoc="0" locked="0" layoutInCell="1" allowOverlap="1" wp14:anchorId="75AE5FF3" wp14:editId="7622EB63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77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A7509D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42CC6735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36A043BB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3D5330DB" w14:textId="7FD86EB8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3DA3D6ED" wp14:editId="2A1196F1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75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0568636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Patti J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LaFever</w:t>
                            </w:r>
                          </w:p>
                          <w:p w14:paraId="12676D8F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PO Box 1304</w:t>
                            </w:r>
                          </w:p>
                          <w:p w14:paraId="24E2B34F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Daphn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52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A3D6ED" id="Text Box 45" o:spid="_x0000_s1047" type="#_x0000_t202" style="position:absolute;margin-left:192.9pt;margin-top:51pt;width:254.55pt;height:108.75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" stroked="f">
                <v:textbox>
                  <w:txbxContent>
                    <w:p w14:paraId="00568636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Patti J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LaFever</w:t>
                      </w:r>
                    </w:p>
                    <w:p w14:paraId="12676D8F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PO Box 1304</w:t>
                      </w:r>
                    </w:p>
                    <w:p w14:paraId="24E2B34F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Daphn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526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3B8605D2" w14:textId="0A12F036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726848" behindDoc="0" locked="0" layoutInCell="1" allowOverlap="1" wp14:anchorId="5179206E" wp14:editId="2BE4F836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73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9A0EFA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743D3D72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6C6B3A31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68A46CB3" w14:textId="13B2A734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2EDE101A" wp14:editId="4B8A4CD7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71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D4490F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John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LeBatard</w:t>
                            </w:r>
                          </w:p>
                          <w:p w14:paraId="5403CCF8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7843 Georgetown Wood Dr</w:t>
                            </w:r>
                          </w:p>
                          <w:p w14:paraId="30DB1E23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Wilmer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58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DE101A" id="Text Box 47" o:spid="_x0000_s1048" type="#_x0000_t202" style="position:absolute;margin-left:192.9pt;margin-top:51pt;width:254.55pt;height:108.7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" stroked="f">
                <v:textbox>
                  <w:txbxContent>
                    <w:p w14:paraId="7DD4490F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John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LeBatard</w:t>
                      </w:r>
                    </w:p>
                    <w:p w14:paraId="5403CCF8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7843 Georgetown Wood Dr</w:t>
                      </w:r>
                    </w:p>
                    <w:p w14:paraId="30DB1E23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Wilmer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587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06EAF575" w14:textId="3CDB2675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729920" behindDoc="0" locked="0" layoutInCell="1" allowOverlap="1" wp14:anchorId="181C7DC1" wp14:editId="4E34061B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69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D74897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2408C6D0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7FBFDA12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7E1DF3CC" w14:textId="6E129446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18111375" wp14:editId="5AA459B6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67" name="Text Box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02B2527" w14:textId="77777777" w:rsidR="00B37619" w:rsidRDefault="00B37619" w:rsidP="00B808E1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Lencee Handmade Originals</w:t>
                            </w:r>
                          </w:p>
                          <w:p w14:paraId="323D0E67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Chery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Lewis</w:t>
                            </w:r>
                          </w:p>
                          <w:p w14:paraId="6B5E58F6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404 Grenadier Ct</w:t>
                            </w:r>
                          </w:p>
                          <w:p w14:paraId="1D87C384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9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111375" id="Text Box 49" o:spid="_x0000_s1049" type="#_x0000_t202" style="position:absolute;margin-left:192.9pt;margin-top:51pt;width:254.55pt;height:108.75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" stroked="f">
                <v:textbox>
                  <w:txbxContent>
                    <w:p w14:paraId="202B2527" w14:textId="77777777" w:rsidR="00B37619" w:rsidRDefault="00B37619" w:rsidP="00B808E1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Lencee Handmade Originals</w:t>
                      </w:r>
                    </w:p>
                    <w:p w14:paraId="323D0E67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Chery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Lewis</w:t>
                      </w:r>
                    </w:p>
                    <w:p w14:paraId="6B5E58F6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404 Grenadier Ct</w:t>
                      </w:r>
                    </w:p>
                    <w:p w14:paraId="1D87C384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95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5E1EE4B3" w14:textId="77FAF84C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732992" behindDoc="0" locked="0" layoutInCell="1" allowOverlap="1" wp14:anchorId="622427C6" wp14:editId="7B3D4131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65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389026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2EFEFBF0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071402E1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25BF194D" w14:textId="685E07A8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2016C095" wp14:editId="11E3B9DD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63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D21699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Sharon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iniard</w:t>
                            </w:r>
                          </w:p>
                          <w:p w14:paraId="29B9CA85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11050 Coleman Dairy Road</w:t>
                            </w:r>
                          </w:p>
                          <w:p w14:paraId="579B091C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Wilmer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58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16C095" id="Text Box 51" o:spid="_x0000_s1050" type="#_x0000_t202" style="position:absolute;margin-left:192.9pt;margin-top:51pt;width:254.55pt;height:108.75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" stroked="f">
                <v:textbox>
                  <w:txbxContent>
                    <w:p w14:paraId="2FD21699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Sharon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iniard</w:t>
                      </w:r>
                    </w:p>
                    <w:p w14:paraId="29B9CA85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11050 Coleman Dairy Road</w:t>
                      </w:r>
                    </w:p>
                    <w:p w14:paraId="579B091C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Wilmer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587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2F3A7537" w14:textId="06BA4297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736064" behindDoc="0" locked="0" layoutInCell="1" allowOverlap="1" wp14:anchorId="23E6CBF4" wp14:editId="76BE89D2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61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AF9B70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1BEB1D70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25D50E02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79871EAA" w14:textId="336A94BF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682B0F7A" wp14:editId="08E0CECF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59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53C47F" w14:textId="77777777" w:rsidR="00B37619" w:rsidRDefault="00B37619" w:rsidP="00B808E1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zalea City Quilters Guild Inc</w:t>
                            </w:r>
                          </w:p>
                          <w:p w14:paraId="35A624F6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Susan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gan</w:t>
                            </w:r>
                          </w:p>
                          <w:p w14:paraId="41E4CFB4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5608 Thomas Jefferson Ct</w:t>
                            </w:r>
                          </w:p>
                          <w:p w14:paraId="0200FA2C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9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2B0F7A" id="Text Box 53" o:spid="_x0000_s1051" type="#_x0000_t202" style="position:absolute;margin-left:192.9pt;margin-top:51pt;width:254.55pt;height:108.7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" stroked="f">
                <v:textbox>
                  <w:txbxContent>
                    <w:p w14:paraId="7153C47F" w14:textId="77777777" w:rsidR="00B37619" w:rsidRDefault="00B37619" w:rsidP="00B808E1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zalea City Quilters Guild Inc</w:t>
                      </w:r>
                    </w:p>
                    <w:p w14:paraId="35A624F6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Susan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gan</w:t>
                      </w:r>
                    </w:p>
                    <w:p w14:paraId="41E4CFB4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5608 Thomas Jefferson Ct</w:t>
                      </w:r>
                    </w:p>
                    <w:p w14:paraId="0200FA2C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93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4FB06BF3" w14:textId="5256A877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739136" behindDoc="0" locked="0" layoutInCell="1" allowOverlap="1" wp14:anchorId="56FDB23B" wp14:editId="17632A33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57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2A1D6C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70B79165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4D51D5BD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57818BDA" w14:textId="7E33C361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5DAB6563" wp14:editId="325EE995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55" name="Text Box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F867CE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Cynthia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yers</w:t>
                            </w:r>
                          </w:p>
                          <w:p w14:paraId="00B31930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700 Carlyle Close Apt 802</w:t>
                            </w:r>
                          </w:p>
                          <w:p w14:paraId="71DA079F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0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AB6563" id="Text Box 55" o:spid="_x0000_s1052" type="#_x0000_t202" style="position:absolute;margin-left:192.9pt;margin-top:51pt;width:254.55pt;height:108.75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" stroked="f">
                <v:textbox>
                  <w:txbxContent>
                    <w:p w14:paraId="1CF867CE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Cynthia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yers</w:t>
                      </w:r>
                    </w:p>
                    <w:p w14:paraId="00B31930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700 Carlyle Close Apt 802</w:t>
                      </w:r>
                    </w:p>
                    <w:p w14:paraId="71DA079F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09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1FDEFC05" w14:textId="53B87993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742208" behindDoc="0" locked="0" layoutInCell="1" allowOverlap="1" wp14:anchorId="135D6CA5" wp14:editId="1456744D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770CC7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1A321AA4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0F34D215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786C348F" w14:textId="4E9A642F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21DBC14" wp14:editId="2908B87D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54" name="Text Box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3674536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Kacy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Nelson</w:t>
                            </w:r>
                          </w:p>
                          <w:p w14:paraId="2BD6CE3C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4272 Bit and Spur Road</w:t>
                            </w:r>
                          </w:p>
                          <w:p w14:paraId="6AB28E50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0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1DBC14" id="Text Box 57" o:spid="_x0000_s1053" type="#_x0000_t202" style="position:absolute;margin-left:192.9pt;margin-top:51pt;width:254.55pt;height:108.7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" stroked="f">
                <v:textbox>
                  <w:txbxContent>
                    <w:p w14:paraId="03674536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Kacy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Nelson</w:t>
                      </w:r>
                    </w:p>
                    <w:p w14:paraId="2BD6CE3C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4272 Bit and Spur Road</w:t>
                      </w:r>
                    </w:p>
                    <w:p w14:paraId="6AB28E50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08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6A295658" w14:textId="3E458457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745280" behindDoc="0" locked="0" layoutInCell="1" allowOverlap="1" wp14:anchorId="49C4FF57" wp14:editId="01CA059A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E26CAC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5F6FE23E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6247439B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62F97E67" w14:textId="436EBE5C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25848FAA" wp14:editId="458CBE56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53" name="Text Box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F4528F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lly Lorrain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Phalan</w:t>
                            </w:r>
                          </w:p>
                          <w:p w14:paraId="62100307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1000 Linlen Ave</w:t>
                            </w:r>
                          </w:p>
                          <w:p w14:paraId="1B50FD89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0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848FAA" id="Text Box 59" o:spid="_x0000_s1054" type="#_x0000_t202" style="position:absolute;margin-left:192.9pt;margin-top:51pt;width:254.55pt;height:108.75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" stroked="f">
                <v:textbox>
                  <w:txbxContent>
                    <w:p w14:paraId="32F4528F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lly Lorrain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Phalan</w:t>
                      </w:r>
                    </w:p>
                    <w:p w14:paraId="62100307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1000 Linlen Ave</w:t>
                      </w:r>
                    </w:p>
                    <w:p w14:paraId="1B50FD89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09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1873213E" w14:textId="2246BB8C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748352" behindDoc="0" locked="0" layoutInCell="1" allowOverlap="1" wp14:anchorId="69883C2E" wp14:editId="24210843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CF099D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08B08775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7749488D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51713A24" w14:textId="0F035733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2A799F3B" wp14:editId="6D7DD28D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52" name="Text Box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627AC99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Jun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Reddix-Stennis</w:t>
                            </w:r>
                          </w:p>
                          <w:p w14:paraId="1B155EEC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799F3B" id="Text Box 61" o:spid="_x0000_s1055" type="#_x0000_t202" style="position:absolute;margin-left:192.9pt;margin-top:51pt;width:254.55pt;height:108.7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" stroked="f">
                <v:textbox>
                  <w:txbxContent>
                    <w:p w14:paraId="6627AC99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Jun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Reddix-Stennis</w:t>
                      </w:r>
                    </w:p>
                    <w:p w14:paraId="1B155EEC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7FD046B9" w14:textId="47907AF0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751424" behindDoc="0" locked="0" layoutInCell="1" allowOverlap="1" wp14:anchorId="16DE7134" wp14:editId="1DA7C07F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362AA1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5D0E5367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09A28C6F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3BF23506" w14:textId="1CB426C4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6EA99867" wp14:editId="4D6AFE8C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51" name="Text Box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D3068B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Fred and Barbara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Rettig</w:t>
                            </w:r>
                          </w:p>
                          <w:p w14:paraId="56AEE720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2854 Post Oak Cir</w:t>
                            </w:r>
                          </w:p>
                          <w:p w14:paraId="0EE58E4B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9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A99867" id="Text Box 63" o:spid="_x0000_s1056" type="#_x0000_t202" style="position:absolute;margin-left:192.9pt;margin-top:51pt;width:254.55pt;height:108.75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" stroked="f">
                <v:textbox>
                  <w:txbxContent>
                    <w:p w14:paraId="4CD3068B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Fred and Barbara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Rettig</w:t>
                      </w:r>
                    </w:p>
                    <w:p w14:paraId="56AEE720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2854 Post Oak Cir</w:t>
                      </w:r>
                    </w:p>
                    <w:p w14:paraId="0EE58E4B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93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55E8F195" w14:textId="5F476E84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754496" behindDoc="0" locked="0" layoutInCell="1" allowOverlap="1" wp14:anchorId="7B489050" wp14:editId="7DEF456D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88C921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6E98D552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783C9EED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48A9D8EB" w14:textId="7F535186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29D558A8" wp14:editId="7D45F19F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50" name="Text Box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89D67B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Harlan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Schwall</w:t>
                            </w:r>
                          </w:p>
                          <w:p w14:paraId="3FF5F00B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00 Mcdonald Ave</w:t>
                            </w:r>
                          </w:p>
                          <w:p w14:paraId="5906BB26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0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D558A8" id="Text Box 65" o:spid="_x0000_s1057" type="#_x0000_t202" style="position:absolute;margin-left:192.9pt;margin-top:51pt;width:254.55pt;height:108.75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" stroked="f">
                <v:textbox>
                  <w:txbxContent>
                    <w:p w14:paraId="2189D67B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Harlan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Schwall</w:t>
                      </w:r>
                    </w:p>
                    <w:p w14:paraId="3FF5F00B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00 Mcdonald Ave</w:t>
                      </w:r>
                    </w:p>
                    <w:p w14:paraId="5906BB26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04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36F37BB9" w14:textId="2E098989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757568" behindDoc="0" locked="0" layoutInCell="1" allowOverlap="1" wp14:anchorId="78B6E7CA" wp14:editId="17302BB5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DE4592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2B1FB1F4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79FAB527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22049F5E" w14:textId="2200D4D9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1BE72A85" wp14:editId="2D61F500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49" name="Text Box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180F64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LeaAyn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Shurley</w:t>
                            </w:r>
                          </w:p>
                          <w:p w14:paraId="34132966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4 McDonald Ave</w:t>
                            </w:r>
                          </w:p>
                          <w:p w14:paraId="5E27FF20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0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E72A85" id="Text Box 67" o:spid="_x0000_s1058" type="#_x0000_t202" style="position:absolute;margin-left:192.9pt;margin-top:51pt;width:254.55pt;height:108.75pt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" stroked="f">
                <v:textbox>
                  <w:txbxContent>
                    <w:p w14:paraId="16180F64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LeaAyn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Shurley</w:t>
                      </w:r>
                    </w:p>
                    <w:p w14:paraId="34132966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4 McDonald Ave</w:t>
                      </w:r>
                    </w:p>
                    <w:p w14:paraId="5E27FF20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04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266298EA" w14:textId="11D75FE4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760640" behindDoc="0" locked="0" layoutInCell="1" allowOverlap="1" wp14:anchorId="0E56E6CB" wp14:editId="53201BCD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911297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6B82EC91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18BA5BFB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406775D7" w14:textId="6E5F9E5D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36E0AF3F" wp14:editId="767E8274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48" name="Text Box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C36B78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Jeremy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Sigle</w:t>
                            </w:r>
                          </w:p>
                          <w:p w14:paraId="2EFEA35A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2509 Demetropolis Rd.</w:t>
                            </w:r>
                          </w:p>
                          <w:p w14:paraId="79CD757B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9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E0AF3F" id="Text Box 69" o:spid="_x0000_s1059" type="#_x0000_t202" style="position:absolute;margin-left:192.9pt;margin-top:51pt;width:254.55pt;height:108.75pt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" stroked="f">
                <v:textbox>
                  <w:txbxContent>
                    <w:p w14:paraId="47C36B78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Jeremy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Sigle</w:t>
                      </w:r>
                    </w:p>
                    <w:p w14:paraId="2EFEA35A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2509 Demetropolis Rd.</w:t>
                      </w:r>
                    </w:p>
                    <w:p w14:paraId="79CD757B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93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5C2081C9" w14:textId="711F770C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763712" behindDoc="0" locked="0" layoutInCell="1" allowOverlap="1" wp14:anchorId="64AFD1E3" wp14:editId="25DED85F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1FDD33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6F75DDEB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17CF6BE5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0B6AFCD9" w14:textId="46D7F4F1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4813CEAD" wp14:editId="60B625E0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47" name="Text Box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A30B9D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Bronco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Sloan</w:t>
                            </w:r>
                          </w:p>
                          <w:p w14:paraId="3F01560F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1952 Myrtle</w:t>
                            </w:r>
                          </w:p>
                          <w:p w14:paraId="314F56FD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0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13CEAD" id="Text Box 71" o:spid="_x0000_s1060" type="#_x0000_t202" style="position:absolute;margin-left:192.9pt;margin-top:51pt;width:254.55pt;height:108.75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" stroked="f">
                <v:textbox>
                  <w:txbxContent>
                    <w:p w14:paraId="39A30B9D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Bronco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Sloan</w:t>
                      </w:r>
                    </w:p>
                    <w:p w14:paraId="3F01560F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1952 Myrtle</w:t>
                      </w:r>
                    </w:p>
                    <w:p w14:paraId="314F56FD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06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2272BD57" w14:textId="101427DC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766784" behindDoc="0" locked="0" layoutInCell="1" allowOverlap="1" wp14:anchorId="3AEC9B30" wp14:editId="493BA41F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D68866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0F3B8A13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7A2CA648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1DF41EE1" w14:textId="448E630D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220A6033" wp14:editId="1A518600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46" name="Text Box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9AE1069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Beth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Smith</w:t>
                            </w:r>
                          </w:p>
                          <w:p w14:paraId="25B87F3C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2131 Wolf Branch Drive N</w:t>
                            </w:r>
                          </w:p>
                          <w:p w14:paraId="31F5FAA3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0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0A6033" id="Text Box 73" o:spid="_x0000_s1061" type="#_x0000_t202" style="position:absolute;margin-left:192.9pt;margin-top:51pt;width:254.55pt;height:108.75pt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" stroked="f">
                <v:textbox>
                  <w:txbxContent>
                    <w:p w14:paraId="79AE1069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Beth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Smith</w:t>
                      </w:r>
                    </w:p>
                    <w:p w14:paraId="25B87F3C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2131 Wolf Branch Drive N</w:t>
                      </w:r>
                    </w:p>
                    <w:p w14:paraId="31F5FAA3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08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395167FE" w14:textId="3942F737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769856" behindDoc="0" locked="0" layoutInCell="1" allowOverlap="1" wp14:anchorId="03193D41" wp14:editId="049A9496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0F5557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7E49AAD1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6B2B0751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6CC494DA" w14:textId="79A98ACC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7A4F86FB" wp14:editId="43E31500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45" name="Text Box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9DADDA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Shannon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Stockman</w:t>
                            </w:r>
                          </w:p>
                          <w:p w14:paraId="342378C9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9651 Firethorn Dr</w:t>
                            </w:r>
                          </w:p>
                          <w:p w14:paraId="4FDD82C5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9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4F86FB" id="Text Box 75" o:spid="_x0000_s1062" type="#_x0000_t202" style="position:absolute;margin-left:192.9pt;margin-top:51pt;width:254.55pt;height:108.75pt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" stroked="f">
                <v:textbox>
                  <w:txbxContent>
                    <w:p w14:paraId="589DADDA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Shannon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Stockman</w:t>
                      </w:r>
                    </w:p>
                    <w:p w14:paraId="342378C9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9651 Firethorn Dr</w:t>
                      </w:r>
                    </w:p>
                    <w:p w14:paraId="4FDD82C5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95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4C8F54B9" w14:textId="4AC2E5DA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772928" behindDoc="0" locked="0" layoutInCell="1" allowOverlap="1" wp14:anchorId="57FA3702" wp14:editId="2AC460D0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B21BD8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18E2F0C2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553AFA4C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52A11BD0" w14:textId="2C2A932F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351D20D1" wp14:editId="001E7992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44" name="Text Box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32BF22B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atild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Tellaetxe</w:t>
                            </w:r>
                          </w:p>
                          <w:p w14:paraId="47F609DA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8520 Gayla Ct</w:t>
                            </w:r>
                          </w:p>
                          <w:p w14:paraId="44E4CCCF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9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1D20D1" id="Text Box 77" o:spid="_x0000_s1063" type="#_x0000_t202" style="position:absolute;margin-left:192.9pt;margin-top:51pt;width:254.55pt;height:108.75pt;z-index:25177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" stroked="f">
                <v:textbox>
                  <w:txbxContent>
                    <w:p w14:paraId="032BF22B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atild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Tellaetxe</w:t>
                      </w:r>
                    </w:p>
                    <w:p w14:paraId="47F609DA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8520 Gayla Ct</w:t>
                      </w:r>
                    </w:p>
                    <w:p w14:paraId="44E4CCCF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95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09B4CB1D" w14:textId="7B27996A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776000" behindDoc="0" locked="0" layoutInCell="1" allowOverlap="1" wp14:anchorId="3980CAA4" wp14:editId="05ED4974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E0D520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075D124E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1894008C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00E5B5E8" w14:textId="2AB4570D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1CEAD1D1" wp14:editId="307C46C9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43" name="Text Box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F69931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ichae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Thomas</w:t>
                            </w:r>
                          </w:p>
                          <w:p w14:paraId="165FC9B7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7677 GREELEY ST, APT 5</w:t>
                            </w:r>
                          </w:p>
                          <w:p w14:paraId="73CA2DF2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UTICA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I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4831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EAD1D1" id="Text Box 79" o:spid="_x0000_s1064" type="#_x0000_t202" style="position:absolute;margin-left:192.9pt;margin-top:51pt;width:254.55pt;height:108.75pt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" stroked="f">
                <v:textbox>
                  <w:txbxContent>
                    <w:p w14:paraId="33F69931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ichae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Thomas</w:t>
                      </w:r>
                    </w:p>
                    <w:p w14:paraId="165FC9B7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7677 GREELEY ST, APT 5</w:t>
                      </w:r>
                    </w:p>
                    <w:p w14:paraId="73CA2DF2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UTICA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I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48317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07803DDB" w14:textId="365A4717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779072" behindDoc="0" locked="0" layoutInCell="1" allowOverlap="1" wp14:anchorId="77800967" wp14:editId="66B484DF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D1B35B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50DA8343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69EA715C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620BD653" w14:textId="28503864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05F5A364" wp14:editId="2CBEA1C1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42" name="Text Box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9A11545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Rebekah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Webb</w:t>
                            </w:r>
                          </w:p>
                          <w:p w14:paraId="03B9B476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PO Box 1270</w:t>
                            </w:r>
                          </w:p>
                          <w:p w14:paraId="064CD5C8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Point Clear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56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F5A364" id="Text Box 81" o:spid="_x0000_s1065" type="#_x0000_t202" style="position:absolute;margin-left:192.9pt;margin-top:51pt;width:254.55pt;height:108.75pt;z-index:25178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" stroked="f">
                <v:textbox>
                  <w:txbxContent>
                    <w:p w14:paraId="09A11545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Rebekah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Webb</w:t>
                      </w:r>
                    </w:p>
                    <w:p w14:paraId="03B9B476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PO Box 1270</w:t>
                      </w:r>
                    </w:p>
                    <w:p w14:paraId="064CD5C8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Point Clear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564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7B2A0A50" w14:textId="6FB17905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782144" behindDoc="0" locked="0" layoutInCell="1" allowOverlap="1" wp14:anchorId="3B89E741" wp14:editId="4E676599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DA88F0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58C42BFD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78D869B7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215C8566" w14:textId="690B4595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34797DBC" wp14:editId="7B14D3B8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41" name="Text Box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6DC7571" w14:textId="77777777" w:rsidR="00B37619" w:rsidRDefault="00B37619" w:rsidP="00B808E1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Period Furniture of Mobile</w:t>
                            </w:r>
                          </w:p>
                          <w:p w14:paraId="32926517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Scott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Wetter</w:t>
                            </w:r>
                          </w:p>
                          <w:p w14:paraId="353CF28E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5260 Travis Rd.</w:t>
                            </w:r>
                          </w:p>
                          <w:p w14:paraId="7E320B32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797DBC" id="Text Box 83" o:spid="_x0000_s1066" type="#_x0000_t202" style="position:absolute;margin-left:192.9pt;margin-top:51pt;width:254.55pt;height:108.75pt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" stroked="f">
                <v:textbox>
                  <w:txbxContent>
                    <w:p w14:paraId="66DC7571" w14:textId="77777777" w:rsidR="00B37619" w:rsidRDefault="00B37619" w:rsidP="00B808E1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Period Furniture of Mobile</w:t>
                      </w:r>
                    </w:p>
                    <w:p w14:paraId="32926517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Scott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Wetter</w:t>
                      </w:r>
                    </w:p>
                    <w:p w14:paraId="353CF28E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5260 Travis Rd.</w:t>
                      </w:r>
                    </w:p>
                    <w:p w14:paraId="7E320B32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19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75764D87" w14:textId="0C2E0E69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785216" behindDoc="0" locked="0" layoutInCell="1" allowOverlap="1" wp14:anchorId="33D955F6" wp14:editId="29D930B3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892C14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676CD4CE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552CBEFF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30A82683" w14:textId="1FED34BC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33C38ED7" wp14:editId="233AC03A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40" name="Text Box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0EC0DC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Jennifer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Williams</w:t>
                            </w:r>
                          </w:p>
                          <w:p w14:paraId="63098BFD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111 Churchill Dr.</w:t>
                            </w:r>
                          </w:p>
                          <w:p w14:paraId="004C6179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0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C38ED7" id="Text Box 85" o:spid="_x0000_s1067" type="#_x0000_t202" style="position:absolute;margin-left:192.9pt;margin-top:51pt;width:254.55pt;height:108.75pt;z-index:25178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" stroked="f">
                <v:textbox>
                  <w:txbxContent>
                    <w:p w14:paraId="3A0EC0DC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Jennifer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Williams</w:t>
                      </w:r>
                    </w:p>
                    <w:p w14:paraId="63098BFD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111 Churchill Dr.</w:t>
                      </w:r>
                    </w:p>
                    <w:p w14:paraId="004C6179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06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3DDA3C51" w14:textId="47E439BD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788288" behindDoc="0" locked="0" layoutInCell="1" allowOverlap="1" wp14:anchorId="704BAB17" wp14:editId="0BBC0A4F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48C943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1B5E0761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014DC76B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1FE809AC" w14:textId="4EC152B5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21EF7B28" wp14:editId="69787F87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39" name="Text Box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9024CCD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manda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Youngblood</w:t>
                            </w:r>
                          </w:p>
                          <w:p w14:paraId="38490ADD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5605 Diane Dr</w:t>
                            </w:r>
                          </w:p>
                          <w:p w14:paraId="653285EB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1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EF7B28" id="Text Box 87" o:spid="_x0000_s1068" type="#_x0000_t202" style="position:absolute;margin-left:192.9pt;margin-top:51pt;width:254.55pt;height:108.75pt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" stroked="f">
                <v:textbox>
                  <w:txbxContent>
                    <w:p w14:paraId="09024CCD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manda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Youngblood</w:t>
                      </w:r>
                    </w:p>
                    <w:p w14:paraId="38490ADD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5605 Diane Dr</w:t>
                      </w:r>
                    </w:p>
                    <w:p w14:paraId="653285EB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18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23C7CEFF" w14:textId="3B1DC9E0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791360" behindDoc="0" locked="0" layoutInCell="1" allowOverlap="1" wp14:anchorId="7B547349" wp14:editId="41B44091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5CE4DD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5DC4DAC5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6409B00D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62B3BF8F" w14:textId="793FED48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71D7BBD7" wp14:editId="311B23FA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38" name="Text Box 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504537" w14:textId="77777777" w:rsidR="00B37619" w:rsidRDefault="00B37619" w:rsidP="00B808E1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 Public Library</w:t>
                            </w:r>
                          </w:p>
                          <w:p w14:paraId="657C12CA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Nancy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nlage</w:t>
                            </w:r>
                          </w:p>
                          <w:p w14:paraId="63E9B7FB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700 Government Street</w:t>
                            </w:r>
                          </w:p>
                          <w:p w14:paraId="184407E8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0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D7BBD7" id="Text Box 89" o:spid="_x0000_s1069" type="#_x0000_t202" style="position:absolute;margin-left:192.9pt;margin-top:51pt;width:254.55pt;height:108.75pt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" stroked="f">
                <v:textbox>
                  <w:txbxContent>
                    <w:p w14:paraId="1F504537" w14:textId="77777777" w:rsidR="00B37619" w:rsidRDefault="00B37619" w:rsidP="00B808E1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 Public Library</w:t>
                      </w:r>
                    </w:p>
                    <w:p w14:paraId="657C12CA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Nancy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nlage</w:t>
                      </w:r>
                    </w:p>
                    <w:p w14:paraId="63E9B7FB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700 Government Street</w:t>
                      </w:r>
                    </w:p>
                    <w:p w14:paraId="184407E8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02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24C8ACD0" w14:textId="320A32F3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794432" behindDoc="0" locked="0" layoutInCell="1" allowOverlap="1" wp14:anchorId="7C4E1EEA" wp14:editId="1D71CE75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9A7590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5D9CF286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6910D705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4615BA93" w14:textId="55AD8417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5C04E1EE" wp14:editId="2F89D497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37" name="Text Box 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A6C9AA" w14:textId="77777777" w:rsidR="00B37619" w:rsidRDefault="00B37619" w:rsidP="00B808E1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abama Coasting</w:t>
                            </w:r>
                          </w:p>
                          <w:p w14:paraId="6A9320EC" w14:textId="70444D8D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D</w:t>
                            </w:r>
                            <w:r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vid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C</w:t>
                            </w:r>
                            <w:r w:rsidR="00156BE9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ametti</w:t>
                            </w:r>
                          </w:p>
                          <w:p w14:paraId="2962F758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05 N. Conception St. Suite 6</w:t>
                            </w:r>
                          </w:p>
                          <w:p w14:paraId="54B7BD3D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0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04E1EE" id="Text Box 91" o:spid="_x0000_s1070" type="#_x0000_t202" style="position:absolute;margin-left:192.9pt;margin-top:51pt;width:254.55pt;height:108.75pt;z-index:25179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" stroked="f">
                <v:textbox>
                  <w:txbxContent>
                    <w:p w14:paraId="05A6C9AA" w14:textId="77777777" w:rsidR="00B37619" w:rsidRDefault="00B37619" w:rsidP="00B808E1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abama Coasting</w:t>
                      </w:r>
                    </w:p>
                    <w:p w14:paraId="6A9320EC" w14:textId="70444D8D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D</w:t>
                      </w:r>
                      <w:r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vid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C</w:t>
                      </w:r>
                      <w:r w:rsidR="00156BE9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ametti</w:t>
                      </w:r>
                    </w:p>
                    <w:p w14:paraId="2962F758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05 N. Conception St. Suite 6</w:t>
                      </w:r>
                    </w:p>
                    <w:p w14:paraId="54B7BD3D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03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4AA3787C" w14:textId="22E6616F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797504" behindDoc="0" locked="0" layoutInCell="1" allowOverlap="1" wp14:anchorId="425C4918" wp14:editId="5E093941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521A24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74C1C2E6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485EDA14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79E11A16" w14:textId="089092FE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696CEB31" wp14:editId="2715C0C2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36" name="Text Box 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6141F71" w14:textId="77777777" w:rsidR="00B37619" w:rsidRDefault="00B37619" w:rsidP="00B808E1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abama Contemporary Art Center</w:t>
                            </w:r>
                          </w:p>
                          <w:p w14:paraId="2D07272A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Elizabet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Elliott</w:t>
                            </w:r>
                          </w:p>
                          <w:p w14:paraId="06764C6E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01 Conti Street</w:t>
                            </w:r>
                          </w:p>
                          <w:p w14:paraId="035EC718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0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6CEB31" id="Text Box 93" o:spid="_x0000_s1071" type="#_x0000_t202" style="position:absolute;margin-left:192.9pt;margin-top:51pt;width:254.55pt;height:108.75pt;z-index:251798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" stroked="f">
                <v:textbox>
                  <w:txbxContent>
                    <w:p w14:paraId="66141F71" w14:textId="77777777" w:rsidR="00B37619" w:rsidRDefault="00B37619" w:rsidP="00B808E1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abama Contemporary Art Center</w:t>
                      </w:r>
                    </w:p>
                    <w:p w14:paraId="2D07272A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Elizabet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Elliott</w:t>
                      </w:r>
                    </w:p>
                    <w:p w14:paraId="06764C6E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01 Conti Street</w:t>
                      </w:r>
                    </w:p>
                    <w:p w14:paraId="035EC718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02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4BB2C29D" w14:textId="5BB5FB2F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800576" behindDoc="0" locked="0" layoutInCell="1" allowOverlap="1" wp14:anchorId="1287AFF7" wp14:editId="4944491F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E0EE5C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0724F36D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2F9B5253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74B1F6B1" w14:textId="019B4DEB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7A763F30" wp14:editId="026541D6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35" name="Text Box 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40FFA26" w14:textId="77777777" w:rsidR="00B37619" w:rsidRDefault="00B37619" w:rsidP="00B808E1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Rainbow Mobile</w:t>
                            </w:r>
                          </w:p>
                          <w:p w14:paraId="23FC8907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Bryan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Fuenmayor</w:t>
                            </w:r>
                          </w:p>
                          <w:p w14:paraId="2A21A9E3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200 GOVERNMENT BLVD 4TH FLOOR</w:t>
                            </w:r>
                          </w:p>
                          <w:p w14:paraId="687F22DC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0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763F30" id="Text Box 95" o:spid="_x0000_s1072" type="#_x0000_t202" style="position:absolute;margin-left:192.9pt;margin-top:51pt;width:254.55pt;height:108.75pt;z-index:25180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" stroked="f">
                <v:textbox>
                  <w:txbxContent>
                    <w:p w14:paraId="740FFA26" w14:textId="77777777" w:rsidR="00B37619" w:rsidRDefault="00B37619" w:rsidP="00B808E1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Rainbow Mobile</w:t>
                      </w:r>
                    </w:p>
                    <w:p w14:paraId="23FC8907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Bryan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Fuenmayor</w:t>
                      </w:r>
                    </w:p>
                    <w:p w14:paraId="2A21A9E3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200 GOVERNMENT BLVD 4TH FLOOR</w:t>
                      </w:r>
                    </w:p>
                    <w:p w14:paraId="687F22DC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02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6A51DB82" w14:textId="25D54D5E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803648" behindDoc="0" locked="0" layoutInCell="1" allowOverlap="1" wp14:anchorId="256317F0" wp14:editId="189BA352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5F0A21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16147027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291F4BAE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30A71EF0" w14:textId="75249DC4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659A23A2" wp14:editId="22356306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34" name="Text Box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E89E076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nna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Copeland</w:t>
                            </w:r>
                          </w:p>
                          <w:p w14:paraId="5A74D453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5453 Old Shell Rd., Apt. 238</w:t>
                            </w:r>
                          </w:p>
                          <w:p w14:paraId="4F025C9A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0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9A23A2" id="Text Box 97" o:spid="_x0000_s1073" type="#_x0000_t202" style="position:absolute;margin-left:192.9pt;margin-top:51pt;width:254.55pt;height:108.75pt;z-index:251804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" stroked="f">
                <v:textbox>
                  <w:txbxContent>
                    <w:p w14:paraId="0E89E076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nna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Copeland</w:t>
                      </w:r>
                    </w:p>
                    <w:p w14:paraId="5A74D453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5453 Old Shell Rd., Apt. 238</w:t>
                      </w:r>
                    </w:p>
                    <w:p w14:paraId="4F025C9A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08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165AB708" w14:textId="0360F184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806720" behindDoc="0" locked="0" layoutInCell="1" allowOverlap="1" wp14:anchorId="6555E8B3" wp14:editId="1ADBF55F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2C5937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0D676C60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53B546BC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6C678C69" w14:textId="5F15402D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2BCCF59E" wp14:editId="0F6CE18B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33" name="Text Box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5CF7FC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Champs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Napier</w:t>
                            </w:r>
                          </w:p>
                          <w:p w14:paraId="61A24919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P.O.Box 854</w:t>
                            </w:r>
                          </w:p>
                          <w:p w14:paraId="29DB3A05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1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CCF59E" id="Text Box 99" o:spid="_x0000_s1074" type="#_x0000_t202" style="position:absolute;margin-left:192.9pt;margin-top:51pt;width:254.55pt;height:108.75pt;z-index:251807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" stroked="f">
                <v:textbox>
                  <w:txbxContent>
                    <w:p w14:paraId="385CF7FC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Champs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Napier</w:t>
                      </w:r>
                    </w:p>
                    <w:p w14:paraId="61A24919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P.O.Box 854</w:t>
                      </w:r>
                    </w:p>
                    <w:p w14:paraId="29DB3A05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13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5B828A7C" w14:textId="096B6787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809792" behindDoc="0" locked="0" layoutInCell="1" allowOverlap="1" wp14:anchorId="70F77906" wp14:editId="30460646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079814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506219B9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5E819B9B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2D3B7B80" w14:textId="67A74684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60EAD815" wp14:editId="3A4AEE5D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32" name="Text Box 1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2F642B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John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Beasley</w:t>
                            </w:r>
                          </w:p>
                          <w:p w14:paraId="6522AD3F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9671 Royalwood N</w:t>
                            </w:r>
                          </w:p>
                          <w:p w14:paraId="7E5D2BD1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0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EAD815" id="Text Box 101" o:spid="_x0000_s1075" type="#_x0000_t202" style="position:absolute;margin-left:192.9pt;margin-top:51pt;width:254.55pt;height:108.75pt;z-index:251810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" stroked="f">
                <v:textbox>
                  <w:txbxContent>
                    <w:p w14:paraId="702F642B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John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Beasley</w:t>
                      </w:r>
                    </w:p>
                    <w:p w14:paraId="6522AD3F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9671 Royalwood N</w:t>
                      </w:r>
                    </w:p>
                    <w:p w14:paraId="7E5D2BD1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08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5DFDB072" w14:textId="0443234F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812864" behindDoc="0" locked="0" layoutInCell="1" allowOverlap="1" wp14:anchorId="2C70960A" wp14:editId="2866A134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66E22C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4DFFAD3E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64A5F5A5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4DCD97C7" w14:textId="1F87F15C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7638D37F" wp14:editId="4A14EAFE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31" name="Text Box 1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D09842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nica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Beasley</w:t>
                            </w:r>
                          </w:p>
                          <w:p w14:paraId="206DD3E0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5900 Grelot Road,  Apt. 303</w:t>
                            </w:r>
                          </w:p>
                          <w:p w14:paraId="3065FF2F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0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38D37F" id="Text Box 103" o:spid="_x0000_s1076" type="#_x0000_t202" style="position:absolute;margin-left:192.9pt;margin-top:51pt;width:254.55pt;height:108.75pt;z-index:251813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" stroked="f">
                <v:textbox>
                  <w:txbxContent>
                    <w:p w14:paraId="1FD09842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nica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Beasley</w:t>
                      </w:r>
                    </w:p>
                    <w:p w14:paraId="206DD3E0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5900 Grelot Road,  Apt. 303</w:t>
                      </w:r>
                    </w:p>
                    <w:p w14:paraId="3065FF2F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09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63448927" w14:textId="2333CC4B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815936" behindDoc="0" locked="0" layoutInCell="1" allowOverlap="1" wp14:anchorId="7D16B57B" wp14:editId="65810F46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4E9188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7C31EB9D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2228E4BE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15DC067F" w14:textId="7279CDD1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816960" behindDoc="0" locked="0" layoutInCell="1" allowOverlap="1" wp14:anchorId="6B3D23BF" wp14:editId="618CD2A4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30" name="Text Box 1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9764D4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Gai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Bramer</w:t>
                            </w:r>
                          </w:p>
                          <w:p w14:paraId="5803FB2C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2108 Sheffield Court</w:t>
                            </w:r>
                          </w:p>
                          <w:p w14:paraId="2BC79F07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9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3D23BF" id="Text Box 105" o:spid="_x0000_s1077" type="#_x0000_t202" style="position:absolute;margin-left:192.9pt;margin-top:51pt;width:254.55pt;height:108.75pt;z-index:251816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" stroked="f">
                <v:textbox>
                  <w:txbxContent>
                    <w:p w14:paraId="719764D4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Gai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Bramer</w:t>
                      </w:r>
                    </w:p>
                    <w:p w14:paraId="5803FB2C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2108 Sheffield Court</w:t>
                      </w:r>
                    </w:p>
                    <w:p w14:paraId="2BC79F07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93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34F1F5D4" w14:textId="4EA36912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819008" behindDoc="0" locked="0" layoutInCell="1" allowOverlap="1" wp14:anchorId="23913E2A" wp14:editId="511C883D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7088A1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15364E53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5F6784B7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215B5406" w14:textId="32AA035E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820032" behindDoc="0" locked="0" layoutInCell="1" allowOverlap="1" wp14:anchorId="160A9AC4" wp14:editId="79EA757C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29" name="Text Box 1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20AC2A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Cynthia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Ford</w:t>
                            </w:r>
                          </w:p>
                          <w:p w14:paraId="4979B2DB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0A9AC4" id="Text Box 107" o:spid="_x0000_s1078" type="#_x0000_t202" style="position:absolute;margin-left:192.9pt;margin-top:51pt;width:254.55pt;height:108.75pt;z-index:251820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" stroked="f">
                <v:textbox>
                  <w:txbxContent>
                    <w:p w14:paraId="5D20AC2A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Cynthia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Ford</w:t>
                      </w:r>
                    </w:p>
                    <w:p w14:paraId="4979B2DB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47B3211A" w14:textId="1650C500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822080" behindDoc="0" locked="0" layoutInCell="1" allowOverlap="1" wp14:anchorId="2FE00BF3" wp14:editId="34DCD128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09C1C1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175AE4C1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15067936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3464CFD4" w14:textId="6634E757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823104" behindDoc="0" locked="0" layoutInCell="1" allowOverlap="1" wp14:anchorId="41372C57" wp14:editId="0148F03C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28" name="Text Box 1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1A8698" w14:textId="77777777" w:rsidR="00B37619" w:rsidRDefault="00B37619" w:rsidP="00B808E1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 Mask</w:t>
                            </w:r>
                          </w:p>
                          <w:p w14:paraId="4CAA2925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Stev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Joynt</w:t>
                            </w:r>
                          </w:p>
                          <w:p w14:paraId="36F94590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475 Royal Ct.</w:t>
                            </w:r>
                          </w:p>
                          <w:p w14:paraId="13EE65FB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9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372C57" id="Text Box 109" o:spid="_x0000_s1079" type="#_x0000_t202" style="position:absolute;margin-left:192.9pt;margin-top:51pt;width:254.55pt;height:108.75pt;z-index:251823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" stroked="f">
                <v:textbox>
                  <w:txbxContent>
                    <w:p w14:paraId="181A8698" w14:textId="77777777" w:rsidR="00B37619" w:rsidRDefault="00B37619" w:rsidP="00B808E1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 Mask</w:t>
                      </w:r>
                    </w:p>
                    <w:p w14:paraId="4CAA2925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Stev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Joynt</w:t>
                      </w:r>
                    </w:p>
                    <w:p w14:paraId="36F94590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475 Royal Ct.</w:t>
                      </w:r>
                    </w:p>
                    <w:p w14:paraId="13EE65FB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95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1A85CF3C" w14:textId="7CE3BB46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825152" behindDoc="0" locked="0" layoutInCell="1" allowOverlap="1" wp14:anchorId="7CACCEE2" wp14:editId="77832307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6BF4C2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3A9986A7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2ECF75C8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67E64D93" w14:textId="0DD4D020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826176" behindDoc="0" locked="0" layoutInCell="1" allowOverlap="1" wp14:anchorId="0C89A6AC" wp14:editId="00EC8C73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27" name="Text Box 1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4A4323B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Ruby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Lange</w:t>
                            </w:r>
                          </w:p>
                          <w:p w14:paraId="5A27EB3B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737 Rabbit Creek Ct.</w:t>
                            </w:r>
                          </w:p>
                          <w:p w14:paraId="4878228E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Theodor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58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89A6AC" id="Text Box 111" o:spid="_x0000_s1080" type="#_x0000_t202" style="position:absolute;margin-left:192.9pt;margin-top:51pt;width:254.55pt;height:108.75pt;z-index:251826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" stroked="f">
                <v:textbox>
                  <w:txbxContent>
                    <w:p w14:paraId="74A4323B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Ruby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Lange</w:t>
                      </w:r>
                    </w:p>
                    <w:p w14:paraId="5A27EB3B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737 Rabbit Creek Ct.</w:t>
                      </w:r>
                    </w:p>
                    <w:p w14:paraId="4878228E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Theodor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582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093AEB07" w14:textId="733EEE44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828224" behindDoc="0" locked="0" layoutInCell="1" allowOverlap="1" wp14:anchorId="17CBBD9F" wp14:editId="0CD21A12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57313A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10085511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2AB41C3B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5AABDFF8" w14:textId="7850D97D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829248" behindDoc="0" locked="0" layoutInCell="1" allowOverlap="1" wp14:anchorId="7E364BE2" wp14:editId="602B4DB4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26" name="Text Box 1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73EF27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James and Karen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cGahagin</w:t>
                            </w:r>
                          </w:p>
                          <w:p w14:paraId="63AAAE71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5504 Regency Oaks Dr. N.</w:t>
                            </w:r>
                          </w:p>
                          <w:p w14:paraId="25F307E2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0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364BE2" id="Text Box 113" o:spid="_x0000_s1081" type="#_x0000_t202" style="position:absolute;margin-left:192.9pt;margin-top:51pt;width:254.55pt;height:108.75pt;z-index:251829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" stroked="f">
                <v:textbox>
                  <w:txbxContent>
                    <w:p w14:paraId="7D73EF27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James and Karen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cGahagin</w:t>
                      </w:r>
                    </w:p>
                    <w:p w14:paraId="63AAAE71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5504 Regency Oaks Dr. N.</w:t>
                      </w:r>
                    </w:p>
                    <w:p w14:paraId="25F307E2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09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0EBC1373" w14:textId="2A907899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831296" behindDoc="0" locked="0" layoutInCell="1" allowOverlap="1" wp14:anchorId="040A161D" wp14:editId="67B51FC3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42DAE6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7FD48543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17096822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5EEC9F84" w14:textId="39A7CBCC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832320" behindDoc="0" locked="0" layoutInCell="1" allowOverlap="1" wp14:anchorId="11FF1780" wp14:editId="44F30230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25" name="Text Box 1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EAA4C5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Phillip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Oszuscik</w:t>
                            </w:r>
                          </w:p>
                          <w:p w14:paraId="3CBFEE76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5463 Racine Avenue</w:t>
                            </w:r>
                          </w:p>
                          <w:p w14:paraId="2A2BF6FE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1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FF1780" id="Text Box 115" o:spid="_x0000_s1082" type="#_x0000_t202" style="position:absolute;margin-left:192.9pt;margin-top:51pt;width:254.55pt;height:108.75pt;z-index:251832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" stroked="f">
                <v:textbox>
                  <w:txbxContent>
                    <w:p w14:paraId="58EAA4C5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Phillip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Oszuscik</w:t>
                      </w:r>
                    </w:p>
                    <w:p w14:paraId="3CBFEE76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5463 Racine Avenue</w:t>
                      </w:r>
                    </w:p>
                    <w:p w14:paraId="2A2BF6FE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18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36B06983" w14:textId="1D4F694B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834368" behindDoc="0" locked="0" layoutInCell="1" allowOverlap="1" wp14:anchorId="02354F7D" wp14:editId="31F19E37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CCA946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4E869E5F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1D768857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675945AC" w14:textId="1242288D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835392" behindDoc="0" locked="0" layoutInCell="1" allowOverlap="1" wp14:anchorId="5237148C" wp14:editId="4A0739D3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24" name="Text Box 1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218F40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b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Partridge</w:t>
                            </w:r>
                          </w:p>
                          <w:p w14:paraId="1F815867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386 Hartfield Way East</w:t>
                            </w:r>
                          </w:p>
                          <w:p w14:paraId="40292C34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9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37148C" id="Text Box 117" o:spid="_x0000_s1083" type="#_x0000_t202" style="position:absolute;margin-left:192.9pt;margin-top:51pt;width:254.55pt;height:108.75pt;z-index:251835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" stroked="f">
                <v:textbox>
                  <w:txbxContent>
                    <w:p w14:paraId="21218F40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b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Partridge</w:t>
                      </w:r>
                    </w:p>
                    <w:p w14:paraId="1F815867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386 Hartfield Way East</w:t>
                      </w:r>
                    </w:p>
                    <w:p w14:paraId="40292C34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95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66D2D00B" w14:textId="37F94B92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837440" behindDoc="0" locked="0" layoutInCell="1" allowOverlap="1" wp14:anchorId="261C2A29" wp14:editId="24B7BDCE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8419CD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26DEA537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4674FD5B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112865C0" w14:textId="164918BA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838464" behindDoc="0" locked="0" layoutInCell="1" allowOverlap="1" wp14:anchorId="218A3592" wp14:editId="3B390A33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23" name="Text Box 1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A5A486C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Jerry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Roldan</w:t>
                            </w:r>
                          </w:p>
                          <w:p w14:paraId="149908EA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8A3592" id="Text Box 119" o:spid="_x0000_s1084" type="#_x0000_t202" style="position:absolute;margin-left:192.9pt;margin-top:51pt;width:254.55pt;height:108.75pt;z-index:25183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" stroked="f">
                <v:textbox>
                  <w:txbxContent>
                    <w:p w14:paraId="1A5A486C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Jerry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Roldan</w:t>
                      </w:r>
                    </w:p>
                    <w:p w14:paraId="149908EA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55D43A7C" w14:textId="65456D29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840512" behindDoc="0" locked="0" layoutInCell="1" allowOverlap="1" wp14:anchorId="4E35F13D" wp14:editId="1E956B63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D488AE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798C48AF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15CD5ABC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021EAD33" w14:textId="4FC2C97A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841536" behindDoc="0" locked="0" layoutInCell="1" allowOverlap="1" wp14:anchorId="06748AC7" wp14:editId="57721CAC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22" name="Text Box 1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4166666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elissa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Safin</w:t>
                            </w:r>
                          </w:p>
                          <w:p w14:paraId="5A631C4A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2301 Old Government Street</w:t>
                            </w:r>
                          </w:p>
                          <w:p w14:paraId="2741166E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0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748AC7" id="Text Box 121" o:spid="_x0000_s1085" type="#_x0000_t202" style="position:absolute;margin-left:192.9pt;margin-top:51pt;width:254.55pt;height:108.75pt;z-index:251841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" stroked="f">
                <v:textbox>
                  <w:txbxContent>
                    <w:p w14:paraId="34166666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elissa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Safin</w:t>
                      </w:r>
                    </w:p>
                    <w:p w14:paraId="5A631C4A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2301 Old Government Street</w:t>
                      </w:r>
                    </w:p>
                    <w:p w14:paraId="2741166E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06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6DE73B44" w14:textId="2B95A979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843584" behindDoc="0" locked="0" layoutInCell="1" allowOverlap="1" wp14:anchorId="3FFCB10F" wp14:editId="165A91BC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D99352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67F585AE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51165CB2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61EEF580" w14:textId="75541C03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844608" behindDoc="0" locked="0" layoutInCell="1" allowOverlap="1" wp14:anchorId="5C217233" wp14:editId="021B889A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21" name="Text Box 1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14F051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Linda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Tenhundfeld</w:t>
                            </w:r>
                          </w:p>
                          <w:p w14:paraId="3C54022E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13375 Dauphin Island  Pkwy</w:t>
                            </w:r>
                          </w:p>
                          <w:p w14:paraId="7DE485BC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Coden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52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217233" id="Text Box 123" o:spid="_x0000_s1086" type="#_x0000_t202" style="position:absolute;margin-left:192.9pt;margin-top:51pt;width:254.55pt;height:108.75pt;z-index:25184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" stroked="f">
                <v:textbox>
                  <w:txbxContent>
                    <w:p w14:paraId="1614F051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Linda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Tenhundfeld</w:t>
                      </w:r>
                    </w:p>
                    <w:p w14:paraId="3C54022E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13375 Dauphin Island  Pkwy</w:t>
                      </w:r>
                    </w:p>
                    <w:p w14:paraId="7DE485BC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Coden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529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274D0B5D" w14:textId="77006049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846656" behindDoc="0" locked="0" layoutInCell="1" allowOverlap="1" wp14:anchorId="0A2701FF" wp14:editId="6A526BD9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B9BCC9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5D8C483B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69BBD7C6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6651A6B0" w14:textId="164F3073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847680" behindDoc="0" locked="0" layoutInCell="1" allowOverlap="1" wp14:anchorId="15844398" wp14:editId="38F12618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20" name="Text Box 1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D3197C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Eric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chenbach</w:t>
                            </w:r>
                          </w:p>
                          <w:p w14:paraId="0685A1C9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2502 Victory Avenue</w:t>
                            </w:r>
                          </w:p>
                          <w:p w14:paraId="4F9C5989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1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844398" id="Text Box 125" o:spid="_x0000_s1087" type="#_x0000_t202" style="position:absolute;margin-left:192.9pt;margin-top:51pt;width:254.55pt;height:108.75pt;z-index:25184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" stroked="f">
                <v:textbox>
                  <w:txbxContent>
                    <w:p w14:paraId="5DD3197C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Eric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chenbach</w:t>
                      </w:r>
                    </w:p>
                    <w:p w14:paraId="0685A1C9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2502 Victory Avenue</w:t>
                      </w:r>
                    </w:p>
                    <w:p w14:paraId="4F9C5989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17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65748D05" w14:textId="0A4BFD94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849728" behindDoc="0" locked="0" layoutInCell="1" allowOverlap="1" wp14:anchorId="0E21DB4A" wp14:editId="66529C88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52E5EA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5E4B0777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7F6A48AD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2B731CFE" w14:textId="2079D0F1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297268">
          <w:pgSz w:w="15840" w:h="12240" w:orient="landscape" w:code="1"/>
          <w:pgMar w:top="360" w:right="720" w:bottom="720" w:left="576" w:header="720" w:footer="720" w:gutter="0"/>
          <w:paperSrc w:first="15"/>
          <w:pgNumType w:start="0"/>
          <w:cols w:space="720"/>
          <w:docGrid w:linePitch="299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850752" behindDoc="0" locked="0" layoutInCell="1" allowOverlap="1" wp14:anchorId="43E65AC8" wp14:editId="42B47859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19" name="Text Box 1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DC27F0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Robert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Britton</w:t>
                            </w:r>
                          </w:p>
                          <w:p w14:paraId="35F4FC41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PO Box 85</w:t>
                            </w:r>
                          </w:p>
                          <w:p w14:paraId="127E09D4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Stapleton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57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E65AC8" id="Text Box 127" o:spid="_x0000_s1088" type="#_x0000_t202" style="position:absolute;margin-left:192.9pt;margin-top:51pt;width:254.55pt;height:108.75pt;z-index:251850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" stroked="f">
                <v:textbox>
                  <w:txbxContent>
                    <w:p w14:paraId="41DC27F0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Robert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Britton</w:t>
                      </w:r>
                    </w:p>
                    <w:p w14:paraId="35F4FC41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PO Box 85</w:t>
                      </w:r>
                    </w:p>
                    <w:p w14:paraId="127E09D4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Stapleton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578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7A2C17C2" w14:textId="242073AA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852800" behindDoc="0" locked="0" layoutInCell="1" allowOverlap="1" wp14:anchorId="77358DA2" wp14:editId="58CF4F42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98655E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59756C3D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08C636A2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372A897E" w14:textId="1E8F3150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853824" behindDoc="0" locked="0" layoutInCell="1" allowOverlap="1" wp14:anchorId="5C877E08" wp14:editId="1FAF2E48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18" name="Text Box 1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859058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artin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De Vore</w:t>
                            </w:r>
                          </w:p>
                          <w:p w14:paraId="7EFF6784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PO Box 2885</w:t>
                            </w:r>
                          </w:p>
                          <w:p w14:paraId="27333435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Humb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TX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7734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877E08" id="Text Box 129" o:spid="_x0000_s1089" type="#_x0000_t202" style="position:absolute;margin-left:192.9pt;margin-top:51pt;width:254.55pt;height:108.75pt;z-index:251853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" stroked="f">
                <v:textbox>
                  <w:txbxContent>
                    <w:p w14:paraId="60859058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artin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De Vore</w:t>
                      </w:r>
                    </w:p>
                    <w:p w14:paraId="7EFF6784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PO Box 2885</w:t>
                      </w:r>
                    </w:p>
                    <w:p w14:paraId="27333435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Humb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TX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77347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75E979CB" w14:textId="7602ADD0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855872" behindDoc="0" locked="0" layoutInCell="1" allowOverlap="1" wp14:anchorId="54FACE40" wp14:editId="3CD5ED70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F2447A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2139CD2C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4180C416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03EF5531" w14:textId="6A41327D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856896" behindDoc="0" locked="0" layoutInCell="1" allowOverlap="1" wp14:anchorId="34C742D2" wp14:editId="03763E50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17" name="Text Box 1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80E99E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Trevor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Denham</w:t>
                            </w:r>
                          </w:p>
                          <w:p w14:paraId="408F481C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6500 Hillcrest Xing S</w:t>
                            </w:r>
                          </w:p>
                          <w:p w14:paraId="53CE41B9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9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C742D2" id="Text Box 131" o:spid="_x0000_s1090" type="#_x0000_t202" style="position:absolute;margin-left:192.9pt;margin-top:51pt;width:254.55pt;height:108.75pt;z-index:251856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" stroked="f">
                <v:textbox>
                  <w:txbxContent>
                    <w:p w14:paraId="6480E99E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Trevor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Denham</w:t>
                      </w:r>
                    </w:p>
                    <w:p w14:paraId="408F481C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6500 Hillcrest Xing S</w:t>
                      </w:r>
                    </w:p>
                    <w:p w14:paraId="53CE41B9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95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0FA3DA12" w14:textId="26E59222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858944" behindDoc="0" locked="0" layoutInCell="1" allowOverlap="1" wp14:anchorId="5B5B3666" wp14:editId="54890083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F1B0E5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221BF831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260D2FB7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62EC56FF" w14:textId="64C00232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859968" behindDoc="0" locked="0" layoutInCell="1" allowOverlap="1" wp14:anchorId="5542C52A" wp14:editId="1E41FE28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16" name="Text Box 1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B44C39" w14:textId="77777777" w:rsidR="00B37619" w:rsidRDefault="00B37619" w:rsidP="00B808E1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 Woman’s Hand</w:t>
                            </w:r>
                          </w:p>
                          <w:p w14:paraId="6FDCECC3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Susan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Gibbs</w:t>
                            </w:r>
                          </w:p>
                          <w:p w14:paraId="0973EEAD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107 Mcduffie CIR</w:t>
                            </w:r>
                          </w:p>
                          <w:p w14:paraId="3F9823D0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Daphn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52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42C52A" id="Text Box 133" o:spid="_x0000_s1091" type="#_x0000_t202" style="position:absolute;margin-left:192.9pt;margin-top:51pt;width:254.55pt;height:108.75pt;z-index:251859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" stroked="f">
                <v:textbox>
                  <w:txbxContent>
                    <w:p w14:paraId="10B44C39" w14:textId="77777777" w:rsidR="00B37619" w:rsidRDefault="00B37619" w:rsidP="00B808E1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 Woman’s Hand</w:t>
                      </w:r>
                    </w:p>
                    <w:p w14:paraId="6FDCECC3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Susan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Gibbs</w:t>
                      </w:r>
                    </w:p>
                    <w:p w14:paraId="0973EEAD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107 Mcduffie CIR</w:t>
                      </w:r>
                    </w:p>
                    <w:p w14:paraId="3F9823D0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Daphn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526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1FD25479" w14:textId="5E80DD9B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862016" behindDoc="0" locked="0" layoutInCell="1" allowOverlap="1" wp14:anchorId="7D92BB7D" wp14:editId="72E53721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FF65A5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7AEB53EA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30FF2435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471CC3D2" w14:textId="23887471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863040" behindDoc="0" locked="0" layoutInCell="1" allowOverlap="1" wp14:anchorId="012FA572" wp14:editId="4134D97D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15" name="Text Box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28CF5C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Gina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Green</w:t>
                            </w:r>
                          </w:p>
                          <w:p w14:paraId="01A7E7B9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2161 Graceland Court</w:t>
                            </w:r>
                          </w:p>
                          <w:p w14:paraId="21715BE2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9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2FA572" id="Text Box 135" o:spid="_x0000_s1092" type="#_x0000_t202" style="position:absolute;margin-left:192.9pt;margin-top:51pt;width:254.55pt;height:108.75pt;z-index:251863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" stroked="f">
                <v:textbox>
                  <w:txbxContent>
                    <w:p w14:paraId="5D28CF5C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Gina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Green</w:t>
                      </w:r>
                    </w:p>
                    <w:p w14:paraId="01A7E7B9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2161 Graceland Court</w:t>
                      </w:r>
                    </w:p>
                    <w:p w14:paraId="21715BE2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95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35911C77" w14:textId="3601819B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865088" behindDoc="0" locked="0" layoutInCell="1" allowOverlap="1" wp14:anchorId="1BEAC3C8" wp14:editId="66ED3B1C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FDDE85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184E4D44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0EF6DEFB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2FD4FC48" w14:textId="4957BDE3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B749BA">
          <w:pgSz w:w="13680" w:h="5940" w:orient="landscape" w:code="20"/>
          <w:pgMar w:top="360" w:right="720" w:bottom="720" w:left="576" w:header="720" w:footer="720" w:gutter="0"/>
          <w:paperSrc w:first="15"/>
          <w:pgNumType w:start="0"/>
          <w:cols w:space="720"/>
          <w:docGrid w:linePitch="299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866112" behindDoc="0" locked="0" layoutInCell="1" allowOverlap="1" wp14:anchorId="1865A06F" wp14:editId="5EADB724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14" name="Text Box 1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86CDA8" w14:textId="77777777" w:rsidR="00B37619" w:rsidRDefault="00B37619" w:rsidP="00B808E1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Delta Dawn Decor</w:t>
                            </w:r>
                          </w:p>
                          <w:p w14:paraId="3D8C7186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Dawn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Hacker</w:t>
                            </w:r>
                          </w:p>
                          <w:p w14:paraId="4FEBE869" w14:textId="076007FF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65A06F" id="Text Box 137" o:spid="_x0000_s1093" type="#_x0000_t202" style="position:absolute;margin-left:192.9pt;margin-top:51pt;width:254.55pt;height:108.75pt;z-index:251866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" stroked="f">
                <v:textbox>
                  <w:txbxContent>
                    <w:p w14:paraId="3B86CDA8" w14:textId="77777777" w:rsidR="00B37619" w:rsidRDefault="00B37619" w:rsidP="00B808E1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Delta Dawn Decor</w:t>
                      </w:r>
                    </w:p>
                    <w:p w14:paraId="3D8C7186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Dawn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Hacker</w:t>
                      </w:r>
                    </w:p>
                    <w:p w14:paraId="4FEBE869" w14:textId="076007FF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18DF195F" w14:textId="7CA06780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868160" behindDoc="0" locked="0" layoutInCell="1" allowOverlap="1" wp14:anchorId="0DC879F6" wp14:editId="40D9BFD0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138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DD025D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56B0941B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4F2EC658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507C0572" w14:textId="1D1FE506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869184" behindDoc="0" locked="0" layoutInCell="1" allowOverlap="1" wp14:anchorId="5EFB93F7" wp14:editId="5B1DB119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13" name="Text Box 1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E5BF2E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John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Halliday</w:t>
                            </w:r>
                          </w:p>
                          <w:p w14:paraId="03E4297F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1200 Grande Oak Blvd. Apt. 1312</w:t>
                            </w:r>
                          </w:p>
                          <w:p w14:paraId="6318A22F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Saraland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57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FB93F7" id="Text Box 139" o:spid="_x0000_s1094" type="#_x0000_t202" style="position:absolute;margin-left:192.9pt;margin-top:51pt;width:254.55pt;height:108.75pt;z-index:251869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" stroked="f">
                <v:textbox>
                  <w:txbxContent>
                    <w:p w14:paraId="37E5BF2E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John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Halliday</w:t>
                      </w:r>
                    </w:p>
                    <w:p w14:paraId="03E4297F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1200 Grande Oak Blvd. Apt. 1312</w:t>
                      </w:r>
                    </w:p>
                    <w:p w14:paraId="6318A22F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Saraland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571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40E9BA56" w14:textId="58B7BA75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871232" behindDoc="0" locked="0" layoutInCell="1" allowOverlap="1" wp14:anchorId="746858C3" wp14:editId="290FA849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9E3980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0E10CF8D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35F704DA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6081F49D" w14:textId="4AB2BD76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872256" behindDoc="0" locked="0" layoutInCell="1" allowOverlap="1" wp14:anchorId="622213E5" wp14:editId="47C0CE2F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12" name="Text Box 1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A840D9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Sharon Lyn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Jones</w:t>
                            </w:r>
                          </w:p>
                          <w:p w14:paraId="05CC9AEE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2216 Sybel Dr</w:t>
                            </w:r>
                          </w:p>
                          <w:p w14:paraId="156044A0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9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2213E5" id="Text Box 141" o:spid="_x0000_s1095" type="#_x0000_t202" style="position:absolute;margin-left:192.9pt;margin-top:51pt;width:254.55pt;height:108.75pt;z-index:251872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" stroked="f">
                <v:textbox>
                  <w:txbxContent>
                    <w:p w14:paraId="44A840D9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Sharon Lyn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Jones</w:t>
                      </w:r>
                    </w:p>
                    <w:p w14:paraId="05CC9AEE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2216 Sybel Dr</w:t>
                      </w:r>
                    </w:p>
                    <w:p w14:paraId="156044A0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93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74920792" w14:textId="2C7D8DF7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874304" behindDoc="0" locked="0" layoutInCell="1" allowOverlap="1" wp14:anchorId="50621720" wp14:editId="201A500C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142" name="Picture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395265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2F1AA4F7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2C375B05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62AB86A3" w14:textId="47AC2337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875328" behindDoc="0" locked="0" layoutInCell="1" allowOverlap="1" wp14:anchorId="5E1E05C8" wp14:editId="4E5FAE3C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11" name="Text Box 1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1FF0AD3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ark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Juzang</w:t>
                            </w:r>
                          </w:p>
                          <w:p w14:paraId="304EFCAC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1609 Lamar St</w:t>
                            </w:r>
                          </w:p>
                          <w:p w14:paraId="614018EB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0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1E05C8" id="Text Box 143" o:spid="_x0000_s1096" type="#_x0000_t202" style="position:absolute;margin-left:192.9pt;margin-top:51pt;width:254.55pt;height:108.75pt;z-index:25187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" stroked="f">
                <v:textbox>
                  <w:txbxContent>
                    <w:p w14:paraId="01FF0AD3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ark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Juzang</w:t>
                      </w:r>
                    </w:p>
                    <w:p w14:paraId="304EFCAC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1609 Lamar St</w:t>
                      </w:r>
                    </w:p>
                    <w:p w14:paraId="614018EB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04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6959016A" w14:textId="0A7232BB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877376" behindDoc="0" locked="0" layoutInCell="1" allowOverlap="1" wp14:anchorId="40D0BDB8" wp14:editId="4D9FE71D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144" name="Picture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98366C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686C8AD3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2716A655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2AF7D103" w14:textId="7DDDC1D1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878400" behindDoc="0" locked="0" layoutInCell="1" allowOverlap="1" wp14:anchorId="230B238C" wp14:editId="4F2948E1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10" name="Text Box 1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12F7A8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Jeffrey E.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Knighton</w:t>
                            </w:r>
                          </w:p>
                          <w:p w14:paraId="33B3C937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4013 Shevlin Lane</w:t>
                            </w:r>
                          </w:p>
                          <w:p w14:paraId="133B0D03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0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0B238C" id="Text Box 145" o:spid="_x0000_s1097" type="#_x0000_t202" style="position:absolute;margin-left:192.9pt;margin-top:51pt;width:254.55pt;height:108.75pt;z-index:251878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" stroked="f">
                <v:textbox>
                  <w:txbxContent>
                    <w:p w14:paraId="3512F7A8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Jeffrey E.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Knighton</w:t>
                      </w:r>
                    </w:p>
                    <w:p w14:paraId="33B3C937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4013 Shevlin Lane</w:t>
                      </w:r>
                    </w:p>
                    <w:p w14:paraId="133B0D03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09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001A3A88" w14:textId="25BE5C53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880448" behindDoc="0" locked="0" layoutInCell="1" allowOverlap="1" wp14:anchorId="7D5F7451" wp14:editId="041B48A4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146" name="Picture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44301A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17F60DDF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557EDD3F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7EFAA225" w14:textId="5F59DB21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881472" behindDoc="0" locked="0" layoutInCell="1" allowOverlap="1" wp14:anchorId="51FE4C0C" wp14:editId="1C46B351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9" name="Text Box 1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29F0D4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Kaleb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Lewis</w:t>
                            </w:r>
                          </w:p>
                          <w:p w14:paraId="4608C0EB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5724 Delrose Dr</w:t>
                            </w:r>
                          </w:p>
                          <w:p w14:paraId="58DDD149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0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FE4C0C" id="Text Box 147" o:spid="_x0000_s1098" type="#_x0000_t202" style="position:absolute;margin-left:192.9pt;margin-top:51pt;width:254.55pt;height:108.75pt;z-index:251881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" stroked="f">
                <v:textbox>
                  <w:txbxContent>
                    <w:p w14:paraId="4A29F0D4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Kaleb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Lewis</w:t>
                      </w:r>
                    </w:p>
                    <w:p w14:paraId="4608C0EB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5724 Delrose Dr</w:t>
                      </w:r>
                    </w:p>
                    <w:p w14:paraId="58DDD149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09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702B6F4F" w14:textId="7480A2BF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883520" behindDoc="0" locked="0" layoutInCell="1" allowOverlap="1" wp14:anchorId="23B855AF" wp14:editId="3C82799F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148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5A0BEE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12888866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1AE569DA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6E1A9DE5" w14:textId="428D17AB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884544" behindDoc="0" locked="0" layoutInCell="1" allowOverlap="1" wp14:anchorId="71BBCE92" wp14:editId="13B930AD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8" name="Text Box 1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031829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James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Riley</w:t>
                            </w:r>
                          </w:p>
                          <w:p w14:paraId="58C2D1DB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067 Bay Crescent Drive</w:t>
                            </w:r>
                          </w:p>
                          <w:p w14:paraId="44F9AD3A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0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BBCE92" id="Text Box 149" o:spid="_x0000_s1099" type="#_x0000_t202" style="position:absolute;margin-left:192.9pt;margin-top:51pt;width:254.55pt;height:108.75pt;z-index:251884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" stroked="f">
                <v:textbox>
                  <w:txbxContent>
                    <w:p w14:paraId="73031829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James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Riley</w:t>
                      </w:r>
                    </w:p>
                    <w:p w14:paraId="58C2D1DB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067 Bay Crescent Drive</w:t>
                      </w:r>
                    </w:p>
                    <w:p w14:paraId="44F9AD3A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05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0E2841E5" w14:textId="2648DD61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886592" behindDoc="0" locked="0" layoutInCell="1" allowOverlap="1" wp14:anchorId="4CF0B97D" wp14:editId="16CBDF79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74B0A7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4CA9D4ED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2A5A7545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6B51A47E" w14:textId="5AFF2B02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887616" behindDoc="0" locked="0" layoutInCell="1" allowOverlap="1" wp14:anchorId="4A08D364" wp14:editId="57831666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7" name="Text Box 1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E18091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Durand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Seay</w:t>
                            </w:r>
                          </w:p>
                          <w:p w14:paraId="270DFDF7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761 Serpentine Drive</w:t>
                            </w:r>
                          </w:p>
                          <w:p w14:paraId="5ED4A48D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Fairhop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53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08D364" id="Text Box 151" o:spid="_x0000_s1100" type="#_x0000_t202" style="position:absolute;margin-left:192.9pt;margin-top:51pt;width:254.55pt;height:108.75pt;z-index:251887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" stroked="f">
                <v:textbox>
                  <w:txbxContent>
                    <w:p w14:paraId="35E18091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Durand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Seay</w:t>
                      </w:r>
                    </w:p>
                    <w:p w14:paraId="270DFDF7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761 Serpentine Drive</w:t>
                      </w:r>
                    </w:p>
                    <w:p w14:paraId="5ED4A48D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Fairhop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532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36205A1A" w14:textId="07DEEF02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889664" behindDoc="0" locked="0" layoutInCell="1" allowOverlap="1" wp14:anchorId="4FA27B25" wp14:editId="2DAAADEB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152" name="Picture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2D79AE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75A1C0B4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596AB7F1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6E1F90CF" w14:textId="404F0EB4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890688" behindDoc="0" locked="0" layoutInCell="1" allowOverlap="1" wp14:anchorId="275B0FC9" wp14:editId="23EC6E45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6" name="Text Box 1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8C7525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Barbara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Spafford</w:t>
                            </w:r>
                          </w:p>
                          <w:p w14:paraId="1476F066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09 So. Monterey St.</w:t>
                            </w:r>
                          </w:p>
                          <w:p w14:paraId="31F1385F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0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5B0FC9" id="Text Box 153" o:spid="_x0000_s1101" type="#_x0000_t202" style="position:absolute;margin-left:192.9pt;margin-top:51pt;width:254.55pt;height:108.75pt;z-index:251890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" stroked="f">
                <v:textbox>
                  <w:txbxContent>
                    <w:p w14:paraId="518C7525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Barbara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Spafford</w:t>
                      </w:r>
                    </w:p>
                    <w:p w14:paraId="1476F066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09 So. Monterey St.</w:t>
                      </w:r>
                    </w:p>
                    <w:p w14:paraId="31F1385F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04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4C03437E" w14:textId="7F377631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892736" behindDoc="0" locked="0" layoutInCell="1" allowOverlap="1" wp14:anchorId="6B796796" wp14:editId="08FA23AE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154" name="Picture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412100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419BC9E0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109C7E27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5EA06799" w14:textId="67565D5E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893760" behindDoc="0" locked="0" layoutInCell="1" allowOverlap="1" wp14:anchorId="2B87CFF8" wp14:editId="5CF969A2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5" name="Text Box 1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FE4662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elissa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Specker</w:t>
                            </w:r>
                          </w:p>
                          <w:p w14:paraId="57DEDA4B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87CFF8" id="Text Box 155" o:spid="_x0000_s1102" type="#_x0000_t202" style="position:absolute;margin-left:192.9pt;margin-top:51pt;width:254.55pt;height:108.75pt;z-index:251893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" stroked="f">
                <v:textbox>
                  <w:txbxContent>
                    <w:p w14:paraId="0AFE4662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elissa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Specker</w:t>
                      </w:r>
                    </w:p>
                    <w:p w14:paraId="57DEDA4B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4AB332B8" w14:textId="6BD91630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895808" behindDoc="0" locked="0" layoutInCell="1" allowOverlap="1" wp14:anchorId="144214EB" wp14:editId="1F03B23A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156" name="Picture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ADAA63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3C6E873C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7746D884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73ED4A58" w14:textId="12B2CEAA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896832" behindDoc="0" locked="0" layoutInCell="1" allowOverlap="1" wp14:anchorId="46293B36" wp14:editId="32F5971C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4" name="Text Box 1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E35A21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Paig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Vitulli</w:t>
                            </w:r>
                          </w:p>
                          <w:p w14:paraId="7A0579EE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7331 Cheryl Court</w:t>
                            </w:r>
                          </w:p>
                          <w:p w14:paraId="3F23866A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9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293B36" id="Text Box 157" o:spid="_x0000_s1103" type="#_x0000_t202" style="position:absolute;margin-left:192.9pt;margin-top:51pt;width:254.55pt;height:108.75pt;z-index:251896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" stroked="f">
                <v:textbox>
                  <w:txbxContent>
                    <w:p w14:paraId="31E35A21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Paig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Vitulli</w:t>
                      </w:r>
                    </w:p>
                    <w:p w14:paraId="7A0579EE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7331 Cheryl Court</w:t>
                      </w:r>
                    </w:p>
                    <w:p w14:paraId="3F23866A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95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7149FEB0" w14:textId="04BC2CE6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898880" behindDoc="0" locked="0" layoutInCell="1" allowOverlap="1" wp14:anchorId="36D1572A" wp14:editId="574171EB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158" name="Picture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BC955B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63BAA1CB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09DDCB81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1CD4D6C7" w14:textId="28716DA3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899904" behindDoc="0" locked="0" layoutInCell="1" allowOverlap="1" wp14:anchorId="1809CA37" wp14:editId="1307AC80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3" name="Text Box 1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D7C5EF" w14:textId="77777777" w:rsidR="00B37619" w:rsidRDefault="00B37619" w:rsidP="00B808E1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 Symphony Orchestra</w:t>
                            </w:r>
                          </w:p>
                          <w:p w14:paraId="7CD1695E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Celia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Baehr</w:t>
                            </w:r>
                          </w:p>
                          <w:p w14:paraId="08C42B9F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257 Dauphin St.</w:t>
                            </w:r>
                          </w:p>
                          <w:p w14:paraId="68CA1899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0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09CA37" id="Text Box 159" o:spid="_x0000_s1104" type="#_x0000_t202" style="position:absolute;margin-left:192.9pt;margin-top:51pt;width:254.55pt;height:108.75pt;z-index:251899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" stroked="f">
                <v:textbox>
                  <w:txbxContent>
                    <w:p w14:paraId="7CD7C5EF" w14:textId="77777777" w:rsidR="00B37619" w:rsidRDefault="00B37619" w:rsidP="00B808E1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 Symphony Orchestra</w:t>
                      </w:r>
                    </w:p>
                    <w:p w14:paraId="7CD1695E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Celia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Baehr</w:t>
                      </w:r>
                    </w:p>
                    <w:p w14:paraId="08C42B9F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257 Dauphin St.</w:t>
                      </w:r>
                    </w:p>
                    <w:p w14:paraId="68CA1899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02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2C404BA3" w14:textId="75041C97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901952" behindDoc="0" locked="0" layoutInCell="1" allowOverlap="1" wp14:anchorId="4A9F5F4B" wp14:editId="351EADF3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160" name="Picture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A280A9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2A2EA212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5A0C5BBD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27283B47" w14:textId="540B8197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902976" behindDoc="0" locked="0" layoutInCell="1" allowOverlap="1" wp14:anchorId="5F17ACBE" wp14:editId="36862A24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2" name="Text Box 1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3B53AB" w14:textId="77777777" w:rsidR="00B37619" w:rsidRDefault="00B37619" w:rsidP="00B808E1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shland Gallery</w:t>
                            </w:r>
                          </w:p>
                          <w:p w14:paraId="58059DE3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Cathy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Collins</w:t>
                            </w:r>
                          </w:p>
                          <w:p w14:paraId="6A86F457" w14:textId="77777777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2321 Old Shell Road</w:t>
                            </w:r>
                          </w:p>
                          <w:p w14:paraId="56589681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660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17ACBE" id="Text Box 161" o:spid="_x0000_s1105" type="#_x0000_t202" style="position:absolute;margin-left:192.9pt;margin-top:51pt;width:254.55pt;height:108.75pt;z-index:251902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" stroked="f">
                <v:textbox>
                  <w:txbxContent>
                    <w:p w14:paraId="2D3B53AB" w14:textId="77777777" w:rsidR="00B37619" w:rsidRDefault="00B37619" w:rsidP="00B808E1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shland Gallery</w:t>
                      </w:r>
                    </w:p>
                    <w:p w14:paraId="58059DE3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Cathy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Collins</w:t>
                      </w:r>
                    </w:p>
                    <w:p w14:paraId="6A86F457" w14:textId="77777777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2321 Old Shell Road</w:t>
                      </w:r>
                    </w:p>
                    <w:p w14:paraId="56589681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,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6607</w:t>
                      </w: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4D76CF8F" w14:textId="7C5B2186" w:rsidR="00B37619" w:rsidRDefault="00411015" w:rsidP="007F4E1D">
      <w:pPr>
        <w:pStyle w:val="EnvelopeReturn"/>
        <w:rPr>
          <w:rFonts w:ascii="Arial" w:hAnsi="Arial" w:cs="Arial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905024" behindDoc="0" locked="0" layoutInCell="1" allowOverlap="1" wp14:anchorId="2A4ACF77" wp14:editId="4CB950BC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2400300" cy="304800"/>
            <wp:effectExtent l="0" t="0" r="0" b="0"/>
            <wp:wrapNone/>
            <wp:docPr id="162" name="Picture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0586B3" w14:textId="77777777" w:rsidR="00B37619" w:rsidRDefault="00B37619" w:rsidP="007F4E1D">
      <w:pPr>
        <w:pStyle w:val="EnvelopeReturn"/>
        <w:rPr>
          <w:rFonts w:ascii="Neutra Text Book" w:hAnsi="Neutra Text Book" w:cs="Arial"/>
          <w:b/>
          <w:color w:val="58595B"/>
        </w:rPr>
      </w:pP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</w:r>
      <w:r>
        <w:rPr>
          <w:rFonts w:ascii="Neutra Text Book" w:hAnsi="Neutra Text Book" w:cs="Arial"/>
          <w:b/>
          <w:color w:val="58595B"/>
        </w:rPr>
        <w:tab/>
        <w:t xml:space="preserve">    </w:t>
      </w:r>
    </w:p>
    <w:p w14:paraId="090D747F" w14:textId="77777777" w:rsidR="00B37619" w:rsidRPr="00235F0B" w:rsidRDefault="00B37619" w:rsidP="007F4E1D">
      <w:pPr>
        <w:pStyle w:val="EnvelopeReturn"/>
        <w:rPr>
          <w:rFonts w:ascii="Neutra Text Book" w:hAnsi="Neutra Text Book" w:cs="Arial"/>
          <w:b/>
          <w:color w:val="404040"/>
        </w:rPr>
      </w:pPr>
      <w:r w:rsidRPr="00235F0B">
        <w:rPr>
          <w:rFonts w:ascii="Neutra Text Book" w:hAnsi="Neutra Text Book" w:cs="Arial"/>
          <w:b/>
          <w:color w:val="404040"/>
        </w:rPr>
        <w:t>P.O. Box 372</w:t>
      </w:r>
      <w:r w:rsidRPr="00235F0B">
        <w:rPr>
          <w:rFonts w:ascii="Neutra Text Book" w:hAnsi="Neutra Text Book" w:cs="Arial"/>
          <w:b/>
          <w:color w:val="404040"/>
        </w:rPr>
        <w:br/>
        <w:t>Mobile, AL  36601</w:t>
      </w:r>
    </w:p>
    <w:p w14:paraId="643ADC17" w14:textId="77777777" w:rsidR="00B37619" w:rsidRPr="00235F0B" w:rsidRDefault="00B37619" w:rsidP="000F58C5">
      <w:pPr>
        <w:spacing w:after="0"/>
        <w:rPr>
          <w:rFonts w:ascii="Neutra Text Book" w:hAnsi="Neutra Text Book" w:cs="Arial"/>
          <w:b/>
          <w:bCs/>
          <w:color w:val="595959"/>
          <w:sz w:val="20"/>
          <w:szCs w:val="20"/>
        </w:rPr>
      </w:pP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F64563">
        <w:rPr>
          <w:rFonts w:ascii="Arial" w:hAnsi="Arial" w:cs="Arial"/>
          <w:b/>
          <w:bCs/>
          <w:color w:val="404040"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82688B">
        <w:rPr>
          <w:rFonts w:ascii="Arial" w:hAnsi="Arial" w:cs="Arial"/>
          <w:b/>
          <w:bCs/>
          <w:sz w:val="16"/>
          <w:szCs w:val="16"/>
        </w:rPr>
        <w:tab/>
      </w:r>
      <w:r w:rsidRPr="00235F0B">
        <w:rPr>
          <w:rFonts w:ascii="Arial" w:hAnsi="Arial" w:cs="Arial"/>
          <w:b/>
          <w:bCs/>
          <w:color w:val="595959"/>
          <w:sz w:val="16"/>
          <w:szCs w:val="16"/>
        </w:rPr>
        <w:t xml:space="preserve">               </w:t>
      </w:r>
      <w:r w:rsidRPr="00235F0B">
        <w:rPr>
          <w:rFonts w:ascii="Arial" w:hAnsi="Arial" w:cs="Arial"/>
          <w:b/>
          <w:bCs/>
          <w:color w:val="595959"/>
          <w:sz w:val="20"/>
          <w:szCs w:val="20"/>
        </w:rPr>
        <w:t xml:space="preserve"> </w:t>
      </w:r>
    </w:p>
    <w:p w14:paraId="411A41C9" w14:textId="593FEBA9" w:rsidR="00B37619" w:rsidRDefault="00411015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  <w:sectPr w:rsidR="00B37619" w:rsidSect="007F4E1D">
          <w:pgSz w:w="13680" w:h="5940" w:orient="landscape"/>
          <w:pgMar w:top="360" w:right="720" w:bottom="720" w:left="576" w:header="720" w:footer="720" w:gutter="0"/>
          <w:paperSrc w:first="15"/>
          <w:pgNumType w:start="0"/>
          <w:cols w:space="720"/>
        </w:sectPr>
      </w:pPr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906048" behindDoc="0" locked="0" layoutInCell="1" allowOverlap="1" wp14:anchorId="1305C4ED" wp14:editId="7893CD82">
                <wp:simplePos x="0" y="0"/>
                <wp:positionH relativeFrom="column">
                  <wp:posOffset>2449830</wp:posOffset>
                </wp:positionH>
                <wp:positionV relativeFrom="paragraph">
                  <wp:posOffset>647700</wp:posOffset>
                </wp:positionV>
                <wp:extent cx="3232785" cy="1381125"/>
                <wp:effectExtent l="0" t="0" r="0" b="1270"/>
                <wp:wrapNone/>
                <wp:docPr id="1" name="Text Box 1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AAD3367" w14:textId="77777777" w:rsidR="00B37619" w:rsidRDefault="00B37619" w:rsidP="00B808E1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Azalea City Quilters Guild Inc</w:t>
                            </w:r>
                          </w:p>
                          <w:p w14:paraId="4199E995" w14:textId="69185184" w:rsidR="00B37619" w:rsidRDefault="00B3761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</w:pP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Nancy</w:t>
                            </w:r>
                            <w:r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D06FC"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Goodman</w:t>
                            </w:r>
                          </w:p>
                          <w:p w14:paraId="64FC1E86" w14:textId="1A1A807D" w:rsidR="00E72E99" w:rsidRDefault="00E72E9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301 S Georgia Ave</w:t>
                            </w:r>
                          </w:p>
                          <w:p w14:paraId="05BFF82E" w14:textId="3B810179" w:rsidR="00E72E99" w:rsidRDefault="00E72E99" w:rsidP="001F4D54">
                            <w:pPr>
                              <w:spacing w:after="100" w:afterAutospacing="1" w:line="240" w:lineRule="auto"/>
                              <w:contextualSpacing/>
                              <w:jc w:val="center"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eelawadee UI" w:hAnsi="Leelawadee UI" w:cs="Leelawadee UI"/>
                                <w:noProof/>
                                <w:sz w:val="24"/>
                                <w:szCs w:val="24"/>
                              </w:rPr>
                              <w:t>Mobile, Al 36604</w:t>
                            </w:r>
                          </w:p>
                          <w:p w14:paraId="48A2D9F0" w14:textId="77777777" w:rsidR="00B37619" w:rsidRPr="008F215E" w:rsidRDefault="00B37619" w:rsidP="001F4D54">
                            <w:pPr>
                              <w:spacing w:after="100" w:afterAutospacing="1" w:line="240" w:lineRule="auto"/>
                              <w:ind w:left="1440"/>
                              <w:contextualSpacing/>
                              <w:rPr>
                                <w:rFonts w:ascii="Leelawadee UI" w:hAnsi="Leelawadee UI" w:cs="Leelawadee UI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05C4ED" id="Text Box 163" o:spid="_x0000_s1106" type="#_x0000_t202" style="position:absolute;margin-left:192.9pt;margin-top:51pt;width:254.55pt;height:108.75pt;z-index:251906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" stroked="f">
                <v:textbox>
                  <w:txbxContent>
                    <w:p w14:paraId="5AAD3367" w14:textId="77777777" w:rsidR="00B37619" w:rsidRDefault="00B37619" w:rsidP="00B808E1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Azalea City Quilters Guild Inc</w:t>
                      </w:r>
                    </w:p>
                    <w:p w14:paraId="4199E995" w14:textId="69185184" w:rsidR="00B37619" w:rsidRDefault="00B3761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</w:pP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Nancy</w:t>
                      </w:r>
                      <w:r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  <w:t xml:space="preserve"> </w:t>
                      </w:r>
                      <w:r w:rsidRPr="00BD06FC"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Goodman</w:t>
                      </w:r>
                    </w:p>
                    <w:p w14:paraId="64FC1E86" w14:textId="1A1A807D" w:rsidR="00E72E99" w:rsidRDefault="00E72E9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</w:pPr>
                      <w:r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301 S Georgia Ave</w:t>
                      </w:r>
                    </w:p>
                    <w:p w14:paraId="05BFF82E" w14:textId="3B810179" w:rsidR="00E72E99" w:rsidRDefault="00E72E99" w:rsidP="001F4D54">
                      <w:pPr>
                        <w:spacing w:after="100" w:afterAutospacing="1" w:line="240" w:lineRule="auto"/>
                        <w:contextualSpacing/>
                        <w:jc w:val="center"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  <w:r>
                        <w:rPr>
                          <w:rFonts w:ascii="Leelawadee UI" w:hAnsi="Leelawadee UI" w:cs="Leelawadee UI"/>
                          <w:noProof/>
                          <w:sz w:val="24"/>
                          <w:szCs w:val="24"/>
                        </w:rPr>
                        <w:t>Mobile, Al 36604</w:t>
                      </w:r>
                    </w:p>
                    <w:p w14:paraId="48A2D9F0" w14:textId="77777777" w:rsidR="00B37619" w:rsidRPr="008F215E" w:rsidRDefault="00B37619" w:rsidP="001F4D54">
                      <w:pPr>
                        <w:spacing w:after="100" w:afterAutospacing="1" w:line="240" w:lineRule="auto"/>
                        <w:ind w:left="1440"/>
                        <w:contextualSpacing/>
                        <w:rPr>
                          <w:rFonts w:ascii="Leelawadee UI" w:hAnsi="Leelawadee UI" w:cs="Leelawadee UI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37619" w:rsidRPr="0082688B">
        <w:rPr>
          <w:rFonts w:ascii="Arial" w:hAnsi="Arial" w:cs="Arial"/>
          <w:b/>
          <w:bCs/>
          <w:sz w:val="16"/>
          <w:szCs w:val="16"/>
        </w:rPr>
        <w:br/>
      </w:r>
      <w:r w:rsidR="00B37619">
        <w:rPr>
          <w:rFonts w:ascii="Arial" w:hAnsi="Arial" w:cs="Arial"/>
          <w:sz w:val="16"/>
          <w:szCs w:val="16"/>
        </w:rPr>
        <w:br/>
      </w:r>
    </w:p>
    <w:p w14:paraId="275A9749" w14:textId="77777777" w:rsidR="00B37619" w:rsidRPr="007F0BEB" w:rsidRDefault="00B37619" w:rsidP="0082688B">
      <w:pPr>
        <w:tabs>
          <w:tab w:val="left" w:pos="8280"/>
        </w:tabs>
        <w:spacing w:after="0"/>
        <w:rPr>
          <w:rFonts w:ascii="Arial" w:hAnsi="Arial" w:cs="Arial"/>
          <w:sz w:val="16"/>
          <w:szCs w:val="16"/>
        </w:rPr>
      </w:pPr>
    </w:p>
    <w:sectPr w:rsidR="00B37619" w:rsidRPr="007F0BEB" w:rsidSect="00B37619">
      <w:type w:val="continuous"/>
      <w:pgSz w:w="13680" w:h="5940" w:orient="landscape"/>
      <w:pgMar w:top="360" w:right="720" w:bottom="720" w:left="576" w:header="720" w:footer="720" w:gutter="0"/>
      <w:paperSrc w:first="15"/>
      <w:pgNumType w:start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ABCD38" w14:textId="77777777" w:rsidR="00B37619" w:rsidRDefault="00B37619" w:rsidP="0082688B">
      <w:pPr>
        <w:spacing w:after="0" w:line="240" w:lineRule="auto"/>
      </w:pPr>
      <w:r>
        <w:separator/>
      </w:r>
    </w:p>
  </w:endnote>
  <w:endnote w:type="continuationSeparator" w:id="0">
    <w:p w14:paraId="72ED3772" w14:textId="77777777" w:rsidR="00B37619" w:rsidRDefault="00B37619" w:rsidP="008268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utra Text Book">
    <w:altName w:val="Calibri"/>
    <w:charset w:val="00"/>
    <w:family w:val="modern"/>
    <w:notTrueType/>
    <w:pitch w:val="variable"/>
    <w:sig w:usb0="800000AF" w:usb1="5000204A" w:usb2="00000000" w:usb3="00000000" w:csb0="0000009B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607084" w14:textId="77777777" w:rsidR="00B37619" w:rsidRDefault="00B37619" w:rsidP="0082688B">
      <w:pPr>
        <w:spacing w:after="0" w:line="240" w:lineRule="auto"/>
      </w:pPr>
      <w:r>
        <w:separator/>
      </w:r>
    </w:p>
  </w:footnote>
  <w:footnote w:type="continuationSeparator" w:id="0">
    <w:p w14:paraId="77C8D713" w14:textId="77777777" w:rsidR="00B37619" w:rsidRDefault="00B37619" w:rsidP="0082688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32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0MTcztjQwNTCwNDBT0lEKTi0uzszPAykwqQUAxuAu2iwAAAA="/>
  </w:docVars>
  <w:rsids>
    <w:rsidRoot w:val="000F58C5"/>
    <w:rsid w:val="000002A5"/>
    <w:rsid w:val="00011FCA"/>
    <w:rsid w:val="0001377E"/>
    <w:rsid w:val="0002285A"/>
    <w:rsid w:val="000250E0"/>
    <w:rsid w:val="0003238D"/>
    <w:rsid w:val="0003730B"/>
    <w:rsid w:val="0004007E"/>
    <w:rsid w:val="000525FA"/>
    <w:rsid w:val="000558EF"/>
    <w:rsid w:val="00075845"/>
    <w:rsid w:val="00097E60"/>
    <w:rsid w:val="000A3A4A"/>
    <w:rsid w:val="000B0481"/>
    <w:rsid w:val="000B65D3"/>
    <w:rsid w:val="000B6794"/>
    <w:rsid w:val="000C00D0"/>
    <w:rsid w:val="000C4429"/>
    <w:rsid w:val="000D33C1"/>
    <w:rsid w:val="000E14D7"/>
    <w:rsid w:val="000E1E2E"/>
    <w:rsid w:val="000E4B54"/>
    <w:rsid w:val="000F0D45"/>
    <w:rsid w:val="000F2000"/>
    <w:rsid w:val="000F58C5"/>
    <w:rsid w:val="000F6243"/>
    <w:rsid w:val="000F700F"/>
    <w:rsid w:val="001038FD"/>
    <w:rsid w:val="00105AEA"/>
    <w:rsid w:val="00106F83"/>
    <w:rsid w:val="001072A8"/>
    <w:rsid w:val="00120ABA"/>
    <w:rsid w:val="00122445"/>
    <w:rsid w:val="00124B5A"/>
    <w:rsid w:val="00127945"/>
    <w:rsid w:val="001444ED"/>
    <w:rsid w:val="00153756"/>
    <w:rsid w:val="001566C5"/>
    <w:rsid w:val="00156BE9"/>
    <w:rsid w:val="00175F71"/>
    <w:rsid w:val="001810F0"/>
    <w:rsid w:val="00187C64"/>
    <w:rsid w:val="001A10B5"/>
    <w:rsid w:val="001A50BD"/>
    <w:rsid w:val="001A7710"/>
    <w:rsid w:val="001B6E27"/>
    <w:rsid w:val="001C4FF5"/>
    <w:rsid w:val="001F26DE"/>
    <w:rsid w:val="001F2820"/>
    <w:rsid w:val="001F4D54"/>
    <w:rsid w:val="001F530F"/>
    <w:rsid w:val="00210F73"/>
    <w:rsid w:val="00221255"/>
    <w:rsid w:val="00227EAF"/>
    <w:rsid w:val="00232AE7"/>
    <w:rsid w:val="00233837"/>
    <w:rsid w:val="00235F0B"/>
    <w:rsid w:val="00236653"/>
    <w:rsid w:val="00244E6B"/>
    <w:rsid w:val="00245883"/>
    <w:rsid w:val="0025208E"/>
    <w:rsid w:val="00260E27"/>
    <w:rsid w:val="0026290E"/>
    <w:rsid w:val="00265B86"/>
    <w:rsid w:val="00277AB7"/>
    <w:rsid w:val="00277FA2"/>
    <w:rsid w:val="00282F1D"/>
    <w:rsid w:val="0029517F"/>
    <w:rsid w:val="00297268"/>
    <w:rsid w:val="002A3EC5"/>
    <w:rsid w:val="002A7B15"/>
    <w:rsid w:val="002B112D"/>
    <w:rsid w:val="002B2DFF"/>
    <w:rsid w:val="002B4C23"/>
    <w:rsid w:val="002B6F3C"/>
    <w:rsid w:val="002C5820"/>
    <w:rsid w:val="002C7D78"/>
    <w:rsid w:val="002F110E"/>
    <w:rsid w:val="002F24DE"/>
    <w:rsid w:val="002F57EE"/>
    <w:rsid w:val="002F6296"/>
    <w:rsid w:val="002F72B2"/>
    <w:rsid w:val="00304B93"/>
    <w:rsid w:val="003050A9"/>
    <w:rsid w:val="00312A2F"/>
    <w:rsid w:val="00320925"/>
    <w:rsid w:val="00321A0E"/>
    <w:rsid w:val="00321BEA"/>
    <w:rsid w:val="003228A8"/>
    <w:rsid w:val="0032294F"/>
    <w:rsid w:val="00327B22"/>
    <w:rsid w:val="00334532"/>
    <w:rsid w:val="00335CFC"/>
    <w:rsid w:val="00340DB0"/>
    <w:rsid w:val="00346165"/>
    <w:rsid w:val="00347DE9"/>
    <w:rsid w:val="00351CF8"/>
    <w:rsid w:val="00357FD1"/>
    <w:rsid w:val="003628A1"/>
    <w:rsid w:val="00372F78"/>
    <w:rsid w:val="003757A7"/>
    <w:rsid w:val="003837FE"/>
    <w:rsid w:val="0038613C"/>
    <w:rsid w:val="00394967"/>
    <w:rsid w:val="00394B11"/>
    <w:rsid w:val="003A02E1"/>
    <w:rsid w:val="003A4431"/>
    <w:rsid w:val="003B0445"/>
    <w:rsid w:val="003B1124"/>
    <w:rsid w:val="003B3CDC"/>
    <w:rsid w:val="003C0865"/>
    <w:rsid w:val="003C0FC6"/>
    <w:rsid w:val="003C3F08"/>
    <w:rsid w:val="003D1C2D"/>
    <w:rsid w:val="003D5D02"/>
    <w:rsid w:val="003F0188"/>
    <w:rsid w:val="003F6F82"/>
    <w:rsid w:val="00401778"/>
    <w:rsid w:val="004060EB"/>
    <w:rsid w:val="0040682D"/>
    <w:rsid w:val="00411015"/>
    <w:rsid w:val="004114A4"/>
    <w:rsid w:val="0042393D"/>
    <w:rsid w:val="00426AE4"/>
    <w:rsid w:val="00434457"/>
    <w:rsid w:val="004432AD"/>
    <w:rsid w:val="00453CAD"/>
    <w:rsid w:val="004576B0"/>
    <w:rsid w:val="004920CC"/>
    <w:rsid w:val="00495574"/>
    <w:rsid w:val="004A3179"/>
    <w:rsid w:val="004A397F"/>
    <w:rsid w:val="004A78D0"/>
    <w:rsid w:val="004B0580"/>
    <w:rsid w:val="004B2BBE"/>
    <w:rsid w:val="004E6E34"/>
    <w:rsid w:val="004E7B67"/>
    <w:rsid w:val="004F23BA"/>
    <w:rsid w:val="004F6EA1"/>
    <w:rsid w:val="004F7224"/>
    <w:rsid w:val="00505220"/>
    <w:rsid w:val="005167DA"/>
    <w:rsid w:val="00534FC0"/>
    <w:rsid w:val="00540FD4"/>
    <w:rsid w:val="005424ED"/>
    <w:rsid w:val="00546E57"/>
    <w:rsid w:val="005577E3"/>
    <w:rsid w:val="00561E90"/>
    <w:rsid w:val="00565B6B"/>
    <w:rsid w:val="00570646"/>
    <w:rsid w:val="0057162C"/>
    <w:rsid w:val="00573848"/>
    <w:rsid w:val="00574654"/>
    <w:rsid w:val="00577DB6"/>
    <w:rsid w:val="00581BE3"/>
    <w:rsid w:val="00583496"/>
    <w:rsid w:val="00583A38"/>
    <w:rsid w:val="00587F8C"/>
    <w:rsid w:val="00592953"/>
    <w:rsid w:val="005A21D0"/>
    <w:rsid w:val="005A6787"/>
    <w:rsid w:val="005A7062"/>
    <w:rsid w:val="005B1F8F"/>
    <w:rsid w:val="005B564E"/>
    <w:rsid w:val="005D31A6"/>
    <w:rsid w:val="005E2FB5"/>
    <w:rsid w:val="005E34F0"/>
    <w:rsid w:val="005F6522"/>
    <w:rsid w:val="006055B7"/>
    <w:rsid w:val="0060692E"/>
    <w:rsid w:val="00625165"/>
    <w:rsid w:val="0063239B"/>
    <w:rsid w:val="006443D9"/>
    <w:rsid w:val="006451FA"/>
    <w:rsid w:val="00656929"/>
    <w:rsid w:val="00657469"/>
    <w:rsid w:val="006643AD"/>
    <w:rsid w:val="0066474A"/>
    <w:rsid w:val="00673DD6"/>
    <w:rsid w:val="006814D0"/>
    <w:rsid w:val="006915AD"/>
    <w:rsid w:val="006A498F"/>
    <w:rsid w:val="006A7983"/>
    <w:rsid w:val="006B19B9"/>
    <w:rsid w:val="006C234D"/>
    <w:rsid w:val="006C4AAD"/>
    <w:rsid w:val="006D1756"/>
    <w:rsid w:val="006E6F44"/>
    <w:rsid w:val="006F269A"/>
    <w:rsid w:val="006F2905"/>
    <w:rsid w:val="006F4F06"/>
    <w:rsid w:val="007009B8"/>
    <w:rsid w:val="00700B53"/>
    <w:rsid w:val="00721087"/>
    <w:rsid w:val="00721BFE"/>
    <w:rsid w:val="00722DCA"/>
    <w:rsid w:val="007239AA"/>
    <w:rsid w:val="00726D6D"/>
    <w:rsid w:val="00731832"/>
    <w:rsid w:val="007367D5"/>
    <w:rsid w:val="00736F1C"/>
    <w:rsid w:val="00743609"/>
    <w:rsid w:val="007548DC"/>
    <w:rsid w:val="00773FF1"/>
    <w:rsid w:val="00776D31"/>
    <w:rsid w:val="00784792"/>
    <w:rsid w:val="00790C5E"/>
    <w:rsid w:val="00796FF4"/>
    <w:rsid w:val="007A426F"/>
    <w:rsid w:val="007B2AF8"/>
    <w:rsid w:val="007B30A6"/>
    <w:rsid w:val="007C0787"/>
    <w:rsid w:val="007D71DF"/>
    <w:rsid w:val="007E2DC8"/>
    <w:rsid w:val="007E4ABC"/>
    <w:rsid w:val="007E58BA"/>
    <w:rsid w:val="007E6A65"/>
    <w:rsid w:val="007F0BEB"/>
    <w:rsid w:val="007F4E1D"/>
    <w:rsid w:val="007F6ACB"/>
    <w:rsid w:val="00800368"/>
    <w:rsid w:val="00802DBE"/>
    <w:rsid w:val="00802FCB"/>
    <w:rsid w:val="008045E8"/>
    <w:rsid w:val="0080532E"/>
    <w:rsid w:val="0082688B"/>
    <w:rsid w:val="0083174C"/>
    <w:rsid w:val="00837D23"/>
    <w:rsid w:val="00837F6C"/>
    <w:rsid w:val="00867B31"/>
    <w:rsid w:val="00872B61"/>
    <w:rsid w:val="00885696"/>
    <w:rsid w:val="00892D04"/>
    <w:rsid w:val="008963F4"/>
    <w:rsid w:val="008A48D7"/>
    <w:rsid w:val="008A5E14"/>
    <w:rsid w:val="008A6D24"/>
    <w:rsid w:val="008B242E"/>
    <w:rsid w:val="008C3D9A"/>
    <w:rsid w:val="008C72DE"/>
    <w:rsid w:val="008E1F83"/>
    <w:rsid w:val="008E3BBF"/>
    <w:rsid w:val="008F215E"/>
    <w:rsid w:val="00903E85"/>
    <w:rsid w:val="00913D59"/>
    <w:rsid w:val="00917839"/>
    <w:rsid w:val="0092115C"/>
    <w:rsid w:val="0092349A"/>
    <w:rsid w:val="009255C2"/>
    <w:rsid w:val="00925A8A"/>
    <w:rsid w:val="00927DCE"/>
    <w:rsid w:val="00932B3A"/>
    <w:rsid w:val="00941CF3"/>
    <w:rsid w:val="00942568"/>
    <w:rsid w:val="00943108"/>
    <w:rsid w:val="00943236"/>
    <w:rsid w:val="00962239"/>
    <w:rsid w:val="00963DD4"/>
    <w:rsid w:val="009729BB"/>
    <w:rsid w:val="0097643B"/>
    <w:rsid w:val="009772BE"/>
    <w:rsid w:val="00977EF6"/>
    <w:rsid w:val="009838A5"/>
    <w:rsid w:val="00984538"/>
    <w:rsid w:val="00993460"/>
    <w:rsid w:val="009B25E5"/>
    <w:rsid w:val="009B681E"/>
    <w:rsid w:val="009C0D87"/>
    <w:rsid w:val="009D2768"/>
    <w:rsid w:val="009E1DC6"/>
    <w:rsid w:val="009E303C"/>
    <w:rsid w:val="009E529C"/>
    <w:rsid w:val="00A01DCB"/>
    <w:rsid w:val="00A13877"/>
    <w:rsid w:val="00A15E2F"/>
    <w:rsid w:val="00A1691C"/>
    <w:rsid w:val="00A25657"/>
    <w:rsid w:val="00A3364E"/>
    <w:rsid w:val="00A42298"/>
    <w:rsid w:val="00A431FF"/>
    <w:rsid w:val="00A47171"/>
    <w:rsid w:val="00A63DF2"/>
    <w:rsid w:val="00A7539F"/>
    <w:rsid w:val="00A77BB5"/>
    <w:rsid w:val="00A809D9"/>
    <w:rsid w:val="00A93DFA"/>
    <w:rsid w:val="00A94917"/>
    <w:rsid w:val="00AA1CB3"/>
    <w:rsid w:val="00AA5640"/>
    <w:rsid w:val="00AA72EC"/>
    <w:rsid w:val="00AC3E02"/>
    <w:rsid w:val="00AC4607"/>
    <w:rsid w:val="00AE1456"/>
    <w:rsid w:val="00AE3E66"/>
    <w:rsid w:val="00AE56EA"/>
    <w:rsid w:val="00AF49C5"/>
    <w:rsid w:val="00AF572B"/>
    <w:rsid w:val="00B01909"/>
    <w:rsid w:val="00B04AFD"/>
    <w:rsid w:val="00B07D2D"/>
    <w:rsid w:val="00B15A06"/>
    <w:rsid w:val="00B15FA8"/>
    <w:rsid w:val="00B16C73"/>
    <w:rsid w:val="00B20699"/>
    <w:rsid w:val="00B32626"/>
    <w:rsid w:val="00B348C1"/>
    <w:rsid w:val="00B36087"/>
    <w:rsid w:val="00B3744B"/>
    <w:rsid w:val="00B37619"/>
    <w:rsid w:val="00B40F93"/>
    <w:rsid w:val="00B4399C"/>
    <w:rsid w:val="00B51A66"/>
    <w:rsid w:val="00B642F2"/>
    <w:rsid w:val="00B6505A"/>
    <w:rsid w:val="00B70608"/>
    <w:rsid w:val="00B749BA"/>
    <w:rsid w:val="00B779C9"/>
    <w:rsid w:val="00B808E1"/>
    <w:rsid w:val="00B84B7E"/>
    <w:rsid w:val="00B95349"/>
    <w:rsid w:val="00BB1639"/>
    <w:rsid w:val="00BB1E65"/>
    <w:rsid w:val="00BB20B4"/>
    <w:rsid w:val="00BC0893"/>
    <w:rsid w:val="00BD37A4"/>
    <w:rsid w:val="00BD6A51"/>
    <w:rsid w:val="00C14436"/>
    <w:rsid w:val="00C209A6"/>
    <w:rsid w:val="00C253B0"/>
    <w:rsid w:val="00C25CDE"/>
    <w:rsid w:val="00C31FA5"/>
    <w:rsid w:val="00C37A20"/>
    <w:rsid w:val="00C458EE"/>
    <w:rsid w:val="00C462B5"/>
    <w:rsid w:val="00C522E7"/>
    <w:rsid w:val="00C60792"/>
    <w:rsid w:val="00C61EE1"/>
    <w:rsid w:val="00C64271"/>
    <w:rsid w:val="00C64D36"/>
    <w:rsid w:val="00C72756"/>
    <w:rsid w:val="00C73083"/>
    <w:rsid w:val="00C82D0F"/>
    <w:rsid w:val="00C83CDE"/>
    <w:rsid w:val="00CA6F7E"/>
    <w:rsid w:val="00CA732F"/>
    <w:rsid w:val="00CB3945"/>
    <w:rsid w:val="00CC1888"/>
    <w:rsid w:val="00CC29A5"/>
    <w:rsid w:val="00CC776E"/>
    <w:rsid w:val="00CD5F00"/>
    <w:rsid w:val="00CD75BC"/>
    <w:rsid w:val="00CF377F"/>
    <w:rsid w:val="00CF5F67"/>
    <w:rsid w:val="00CF797F"/>
    <w:rsid w:val="00D0099D"/>
    <w:rsid w:val="00D026CA"/>
    <w:rsid w:val="00D04D51"/>
    <w:rsid w:val="00D067B6"/>
    <w:rsid w:val="00D10174"/>
    <w:rsid w:val="00D2134E"/>
    <w:rsid w:val="00D24B7F"/>
    <w:rsid w:val="00D2730A"/>
    <w:rsid w:val="00D41532"/>
    <w:rsid w:val="00D424AE"/>
    <w:rsid w:val="00D44C79"/>
    <w:rsid w:val="00D54CD6"/>
    <w:rsid w:val="00D6214A"/>
    <w:rsid w:val="00D73752"/>
    <w:rsid w:val="00D752E6"/>
    <w:rsid w:val="00D80F8A"/>
    <w:rsid w:val="00D82F4C"/>
    <w:rsid w:val="00D8413E"/>
    <w:rsid w:val="00D862E6"/>
    <w:rsid w:val="00D954FB"/>
    <w:rsid w:val="00D95933"/>
    <w:rsid w:val="00DA28B9"/>
    <w:rsid w:val="00DB2BB6"/>
    <w:rsid w:val="00DB4794"/>
    <w:rsid w:val="00DC133C"/>
    <w:rsid w:val="00DC3190"/>
    <w:rsid w:val="00DC4600"/>
    <w:rsid w:val="00DC5C43"/>
    <w:rsid w:val="00DD01FF"/>
    <w:rsid w:val="00DF0C35"/>
    <w:rsid w:val="00DF26F8"/>
    <w:rsid w:val="00DF4038"/>
    <w:rsid w:val="00DF57FC"/>
    <w:rsid w:val="00E050C1"/>
    <w:rsid w:val="00E1078C"/>
    <w:rsid w:val="00E10C33"/>
    <w:rsid w:val="00E15B9F"/>
    <w:rsid w:val="00E22569"/>
    <w:rsid w:val="00E27905"/>
    <w:rsid w:val="00E31773"/>
    <w:rsid w:val="00E36DBE"/>
    <w:rsid w:val="00E426EE"/>
    <w:rsid w:val="00E467D6"/>
    <w:rsid w:val="00E72E99"/>
    <w:rsid w:val="00E73678"/>
    <w:rsid w:val="00E73B9B"/>
    <w:rsid w:val="00E80204"/>
    <w:rsid w:val="00E8311D"/>
    <w:rsid w:val="00E93C2D"/>
    <w:rsid w:val="00EA6BF6"/>
    <w:rsid w:val="00EA6EC7"/>
    <w:rsid w:val="00EB2076"/>
    <w:rsid w:val="00EB4058"/>
    <w:rsid w:val="00EC1749"/>
    <w:rsid w:val="00EC1C87"/>
    <w:rsid w:val="00EE0A5A"/>
    <w:rsid w:val="00EE0F2C"/>
    <w:rsid w:val="00EE3D68"/>
    <w:rsid w:val="00EF1DB0"/>
    <w:rsid w:val="00F00B15"/>
    <w:rsid w:val="00F03A7A"/>
    <w:rsid w:val="00F06C45"/>
    <w:rsid w:val="00F17750"/>
    <w:rsid w:val="00F20498"/>
    <w:rsid w:val="00F22268"/>
    <w:rsid w:val="00F4562C"/>
    <w:rsid w:val="00F46C32"/>
    <w:rsid w:val="00F522DB"/>
    <w:rsid w:val="00F528CA"/>
    <w:rsid w:val="00F533AE"/>
    <w:rsid w:val="00F552E7"/>
    <w:rsid w:val="00F64563"/>
    <w:rsid w:val="00F85669"/>
    <w:rsid w:val="00FA2E05"/>
    <w:rsid w:val="00FC6003"/>
    <w:rsid w:val="00FC661D"/>
    <w:rsid w:val="00FD2CBD"/>
    <w:rsid w:val="00FE2AD4"/>
    <w:rsid w:val="00FE79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188"/>
    <o:shapelayout v:ext="edit">
      <o:idmap v:ext="edit" data="1"/>
    </o:shapelayout>
  </w:shapeDefaults>
  <w:decimalSymbol w:val="."/>
  <w:listSeparator w:val=","/>
  <w14:docId w14:val="7392907B"/>
  <w15:docId w15:val="{93B0F8DB-A03F-4E57-9957-680A4823E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730A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rsid w:val="008E3BBF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Cambria" w:eastAsia="Times New Roman" w:hAnsi="Cambria"/>
      <w:sz w:val="24"/>
      <w:szCs w:val="24"/>
    </w:rPr>
  </w:style>
  <w:style w:type="paragraph" w:styleId="EnvelopeReturn">
    <w:name w:val="envelope return"/>
    <w:basedOn w:val="Normal"/>
    <w:uiPriority w:val="99"/>
    <w:rsid w:val="008E3BBF"/>
    <w:pPr>
      <w:spacing w:after="0" w:line="240" w:lineRule="auto"/>
    </w:pPr>
    <w:rPr>
      <w:rFonts w:ascii="Cambria" w:eastAsia="Times New Roman" w:hAnsi="Cambria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0F58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F58C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2688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82688B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2688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82688B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0673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0 xmlns="db89ac83-07a5-4ecd-a175-c1818c7c21e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582E90297E0F45806C60935458C9F1" ma:contentTypeVersion="15" ma:contentTypeDescription="Create a new document." ma:contentTypeScope="" ma:versionID="f4ddf110eb4dbb77845d271af419f6bf">
  <xsd:schema xmlns:xsd="http://www.w3.org/2001/XMLSchema" xmlns:xs="http://www.w3.org/2001/XMLSchema" xmlns:p="http://schemas.microsoft.com/office/2006/metadata/properties" xmlns:ns2="7cc228dc-2a34-4428-a717-1cb628d74cf4" xmlns:ns3="db89ac83-07a5-4ecd-a175-c1818c7c21e3" targetNamespace="http://schemas.microsoft.com/office/2006/metadata/properties" ma:root="true" ma:fieldsID="c9140bcce9be5ebf8b9ea8bb5361e5ff" ns2:_="" ns3:_="">
    <xsd:import namespace="7cc228dc-2a34-4428-a717-1cb628d74cf4"/>
    <xsd:import namespace="db89ac83-07a5-4ecd-a175-c1818c7c21e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Notes0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c228dc-2a34-4428-a717-1cb628d74cf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89ac83-07a5-4ecd-a175-c1818c7c21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Notes0" ma:index="16" nillable="true" ma:displayName="Notes" ma:internalName="Notes0">
      <xsd:simpleType>
        <xsd:restriction base="dms:Text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59D9879-8C02-4447-8F62-5A0213B5C16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33F8B2C-C14D-4BF6-A545-64C264D8811A}">
  <ds:schemaRefs>
    <ds:schemaRef ds:uri="http://schemas.microsoft.com/office/2006/metadata/properties"/>
    <ds:schemaRef ds:uri="http://schemas.microsoft.com/office/infopath/2007/PartnerControls"/>
    <ds:schemaRef ds:uri="db89ac83-07a5-4ecd-a175-c1818c7c21e3"/>
  </ds:schemaRefs>
</ds:datastoreItem>
</file>

<file path=customXml/itemProps3.xml><?xml version="1.0" encoding="utf-8"?>
<ds:datastoreItem xmlns:ds="http://schemas.openxmlformats.org/officeDocument/2006/customXml" ds:itemID="{AA710CE3-2C27-4130-907A-818AEEB5B0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c228dc-2a34-4428-a717-1cb628d74cf4"/>
    <ds:schemaRef ds:uri="db89ac83-07a5-4ecd-a175-c1818c7c21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81</Pages>
  <Words>1027</Words>
  <Characters>585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lary</dc:creator>
  <cp:keywords/>
  <dc:description/>
  <cp:lastModifiedBy>kat</cp:lastModifiedBy>
  <cp:revision>1</cp:revision>
  <cp:lastPrinted>2022-04-13T14:13:00Z</cp:lastPrinted>
  <dcterms:created xsi:type="dcterms:W3CDTF">2022-04-12T16:02:00Z</dcterms:created>
  <dcterms:modified xsi:type="dcterms:W3CDTF">2022-04-13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otes0">
    <vt:lpwstr/>
  </property>
</Properties>
</file>